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B0317" w14:textId="6BF15983" w:rsidR="001D7A4E" w:rsidRPr="00771A07" w:rsidRDefault="008048FE" w:rsidP="008048FE">
      <w:pPr>
        <w:jc w:val="center"/>
        <w:rPr>
          <w:b/>
          <w:sz w:val="40"/>
          <w:szCs w:val="28"/>
        </w:rPr>
      </w:pPr>
      <w:r w:rsidRPr="00771A07">
        <w:rPr>
          <w:b/>
          <w:sz w:val="40"/>
          <w:szCs w:val="28"/>
        </w:rPr>
        <w:t xml:space="preserve">Outbound </w:t>
      </w:r>
      <w:r w:rsidR="00995262">
        <w:rPr>
          <w:b/>
          <w:sz w:val="40"/>
          <w:szCs w:val="28"/>
        </w:rPr>
        <w:t>Semester Abroad</w:t>
      </w:r>
      <w:r w:rsidRPr="00771A07">
        <w:rPr>
          <w:b/>
          <w:sz w:val="40"/>
          <w:szCs w:val="28"/>
        </w:rPr>
        <w:t xml:space="preserve"> Application</w:t>
      </w:r>
    </w:p>
    <w:p w14:paraId="27AA6E71" w14:textId="144310DC" w:rsidR="00771A07" w:rsidRPr="00E91E83" w:rsidRDefault="001D7A4E" w:rsidP="00E91E83">
      <w:pPr>
        <w:jc w:val="center"/>
        <w:rPr>
          <w:b/>
        </w:rPr>
      </w:pPr>
      <w:r w:rsidRPr="005060C1">
        <w:rPr>
          <w:b/>
        </w:rPr>
        <w:t xml:space="preserve">ACADEMIC YEAR </w:t>
      </w:r>
      <w:r w:rsidR="009222FE">
        <w:rPr>
          <w:b/>
        </w:rPr>
        <w:t>202</w:t>
      </w:r>
      <w:r w:rsidR="002F1D8A">
        <w:rPr>
          <w:b/>
        </w:rPr>
        <w:t>2</w:t>
      </w:r>
      <w:r w:rsidR="009222FE">
        <w:rPr>
          <w:b/>
        </w:rPr>
        <w:t xml:space="preserve"> – 202</w:t>
      </w:r>
      <w:r w:rsidR="002F1D8A">
        <w:rPr>
          <w:b/>
        </w:rPr>
        <w:t>3</w:t>
      </w:r>
    </w:p>
    <w:p w14:paraId="6838DF35" w14:textId="77777777" w:rsidR="00771A07" w:rsidRDefault="00771A07" w:rsidP="006F68E2">
      <w:pPr>
        <w:rPr>
          <w:b/>
          <w:sz w:val="22"/>
        </w:rPr>
      </w:pPr>
    </w:p>
    <w:p w14:paraId="7944F920" w14:textId="505BAE41" w:rsidR="006F68E2" w:rsidRPr="00811F97" w:rsidRDefault="006F68E2" w:rsidP="006F68E2">
      <w:pPr>
        <w:rPr>
          <w:sz w:val="22"/>
        </w:rPr>
      </w:pPr>
      <w:r w:rsidRPr="00F869B6">
        <w:rPr>
          <w:b/>
          <w:color w:val="006243"/>
          <w:sz w:val="22"/>
        </w:rPr>
        <w:t>Step 1:</w:t>
      </w:r>
      <w:r w:rsidR="00DC5D10" w:rsidRPr="00811F97">
        <w:rPr>
          <w:sz w:val="22"/>
        </w:rPr>
        <w:t xml:space="preserve"> Review the E</w:t>
      </w:r>
      <w:r w:rsidRPr="00811F97">
        <w:rPr>
          <w:sz w:val="22"/>
        </w:rPr>
        <w:t xml:space="preserve">ligibility </w:t>
      </w:r>
      <w:r w:rsidR="00DC5D10" w:rsidRPr="00811F97">
        <w:rPr>
          <w:sz w:val="22"/>
        </w:rPr>
        <w:t>and Selection Process on the Education Abroad website,</w:t>
      </w:r>
      <w:r w:rsidRPr="00811F97">
        <w:rPr>
          <w:sz w:val="22"/>
        </w:rPr>
        <w:t xml:space="preserve"> and program conditions. Applicants must be enrolled full-time at Durham College and in good academic standing. If you apply and are selected for the program, you agree to:</w:t>
      </w:r>
    </w:p>
    <w:p w14:paraId="6616318A" w14:textId="77777777" w:rsidR="006F68E2" w:rsidRPr="00811F97" w:rsidRDefault="006F68E2" w:rsidP="006F68E2">
      <w:pPr>
        <w:pStyle w:val="ListParagraph"/>
        <w:numPr>
          <w:ilvl w:val="0"/>
          <w:numId w:val="2"/>
        </w:numPr>
        <w:rPr>
          <w:sz w:val="22"/>
        </w:rPr>
      </w:pPr>
      <w:r w:rsidRPr="00811F97">
        <w:rPr>
          <w:sz w:val="22"/>
        </w:rPr>
        <w:t xml:space="preserve">Attend mandatory pre-departure </w:t>
      </w:r>
      <w:r w:rsidR="00DC5D10" w:rsidRPr="00811F97">
        <w:rPr>
          <w:sz w:val="22"/>
        </w:rPr>
        <w:t xml:space="preserve">training. </w:t>
      </w:r>
    </w:p>
    <w:p w14:paraId="7C777124" w14:textId="7C07CEA7" w:rsidR="006F68E2" w:rsidRPr="00811F97" w:rsidRDefault="006F68E2" w:rsidP="006F68E2">
      <w:pPr>
        <w:pStyle w:val="ListParagraph"/>
        <w:numPr>
          <w:ilvl w:val="0"/>
          <w:numId w:val="2"/>
        </w:numPr>
        <w:rPr>
          <w:sz w:val="22"/>
        </w:rPr>
      </w:pPr>
      <w:r w:rsidRPr="00811F97">
        <w:rPr>
          <w:sz w:val="22"/>
        </w:rPr>
        <w:t>Abide by the expectations set forth by the Durham College Out-</w:t>
      </w:r>
      <w:r w:rsidR="007144BA">
        <w:rPr>
          <w:sz w:val="22"/>
        </w:rPr>
        <w:t>o</w:t>
      </w:r>
      <w:r w:rsidRPr="00811F97">
        <w:rPr>
          <w:sz w:val="22"/>
        </w:rPr>
        <w:t>f-Province Travel Policies and Procedures.</w:t>
      </w:r>
    </w:p>
    <w:p w14:paraId="0D3C7581" w14:textId="77777777" w:rsidR="006F68E2" w:rsidRPr="00811F97" w:rsidRDefault="006F68E2" w:rsidP="006F68E2">
      <w:pPr>
        <w:pStyle w:val="ListParagraph"/>
        <w:numPr>
          <w:ilvl w:val="0"/>
          <w:numId w:val="2"/>
        </w:numPr>
        <w:rPr>
          <w:sz w:val="22"/>
        </w:rPr>
      </w:pPr>
      <w:r w:rsidRPr="00811F97">
        <w:rPr>
          <w:sz w:val="22"/>
        </w:rPr>
        <w:t>Reflect on your e</w:t>
      </w:r>
      <w:r w:rsidR="00DC5D10" w:rsidRPr="00811F97">
        <w:rPr>
          <w:sz w:val="22"/>
        </w:rPr>
        <w:t>xperience abroad and complete an engagement activity</w:t>
      </w:r>
      <w:r w:rsidRPr="00811F97">
        <w:rPr>
          <w:sz w:val="22"/>
        </w:rPr>
        <w:t xml:space="preserve"> to be shared with </w:t>
      </w:r>
      <w:r w:rsidR="00DC5D10" w:rsidRPr="00811F97">
        <w:rPr>
          <w:sz w:val="22"/>
        </w:rPr>
        <w:t xml:space="preserve">the Durham College community upon return. </w:t>
      </w:r>
    </w:p>
    <w:p w14:paraId="6374A06A" w14:textId="77777777" w:rsidR="006F68E2" w:rsidRPr="00811F97" w:rsidRDefault="006F68E2" w:rsidP="006F68E2">
      <w:pPr>
        <w:rPr>
          <w:sz w:val="22"/>
        </w:rPr>
      </w:pPr>
      <w:r w:rsidRPr="00F869B6">
        <w:rPr>
          <w:b/>
          <w:color w:val="006243"/>
          <w:sz w:val="22"/>
        </w:rPr>
        <w:t>Step 2:</w:t>
      </w:r>
      <w:r w:rsidRPr="00F869B6">
        <w:rPr>
          <w:color w:val="006243"/>
          <w:sz w:val="22"/>
        </w:rPr>
        <w:t xml:space="preserve"> </w:t>
      </w:r>
      <w:r w:rsidRPr="00811F97">
        <w:rPr>
          <w:sz w:val="22"/>
        </w:rPr>
        <w:t xml:space="preserve">Complete the application form and send it to </w:t>
      </w:r>
      <w:hyperlink r:id="rId7" w:history="1">
        <w:r w:rsidRPr="00811F97">
          <w:rPr>
            <w:rStyle w:val="Hyperlink"/>
            <w:sz w:val="22"/>
          </w:rPr>
          <w:t>educationabroad@durhamcollege.ca</w:t>
        </w:r>
      </w:hyperlink>
      <w:r w:rsidRPr="00811F97">
        <w:rPr>
          <w:sz w:val="22"/>
        </w:rPr>
        <w:t>, along with supporting documents. This application has three parts:</w:t>
      </w:r>
    </w:p>
    <w:p w14:paraId="0C3AF873" w14:textId="77777777" w:rsidR="006F68E2" w:rsidRPr="00811F97" w:rsidRDefault="006F68E2" w:rsidP="006F68E2">
      <w:pPr>
        <w:pStyle w:val="ListParagraph"/>
        <w:numPr>
          <w:ilvl w:val="0"/>
          <w:numId w:val="3"/>
        </w:numPr>
        <w:rPr>
          <w:sz w:val="22"/>
        </w:rPr>
      </w:pPr>
      <w:r w:rsidRPr="00811F97">
        <w:rPr>
          <w:sz w:val="22"/>
        </w:rPr>
        <w:t>Application Form</w:t>
      </w:r>
      <w:r w:rsidR="00DC5D10" w:rsidRPr="00811F97">
        <w:rPr>
          <w:sz w:val="22"/>
        </w:rPr>
        <w:t xml:space="preserve"> – Semester Abroad</w:t>
      </w:r>
    </w:p>
    <w:p w14:paraId="4D5A0382" w14:textId="77777777" w:rsidR="006F68E2" w:rsidRPr="00811F97" w:rsidRDefault="006F68E2" w:rsidP="006F68E2">
      <w:pPr>
        <w:pStyle w:val="ListParagraph"/>
        <w:numPr>
          <w:ilvl w:val="0"/>
          <w:numId w:val="3"/>
        </w:numPr>
        <w:rPr>
          <w:sz w:val="22"/>
        </w:rPr>
      </w:pPr>
      <w:r w:rsidRPr="00811F97">
        <w:rPr>
          <w:sz w:val="22"/>
        </w:rPr>
        <w:t>Letter of Intent (guidelines provided</w:t>
      </w:r>
      <w:r w:rsidR="00DC5D10" w:rsidRPr="00811F97">
        <w:rPr>
          <w:sz w:val="22"/>
        </w:rPr>
        <w:t xml:space="preserve"> below</w:t>
      </w:r>
      <w:r w:rsidRPr="00811F97">
        <w:rPr>
          <w:sz w:val="22"/>
        </w:rPr>
        <w:t>)</w:t>
      </w:r>
    </w:p>
    <w:p w14:paraId="114560C1" w14:textId="082FD020" w:rsidR="006F68E2" w:rsidRPr="00811F97" w:rsidRDefault="009D55FF" w:rsidP="006F68E2">
      <w:pPr>
        <w:pStyle w:val="ListParagraph"/>
        <w:numPr>
          <w:ilvl w:val="0"/>
          <w:numId w:val="3"/>
        </w:numPr>
        <w:rPr>
          <w:sz w:val="22"/>
        </w:rPr>
      </w:pPr>
      <w:r>
        <w:rPr>
          <w:sz w:val="22"/>
        </w:rPr>
        <w:t>U</w:t>
      </w:r>
      <w:r w:rsidR="00EB1C9C">
        <w:rPr>
          <w:sz w:val="22"/>
        </w:rPr>
        <w:t>nofficial transcript</w:t>
      </w:r>
    </w:p>
    <w:p w14:paraId="2D9D8D61" w14:textId="219E9843" w:rsidR="006F68E2" w:rsidRPr="00811F97" w:rsidRDefault="006F68E2" w:rsidP="006F68E2">
      <w:pPr>
        <w:rPr>
          <w:sz w:val="22"/>
        </w:rPr>
      </w:pPr>
      <w:r w:rsidRPr="00F869B6">
        <w:rPr>
          <w:b/>
          <w:color w:val="006243"/>
          <w:sz w:val="22"/>
        </w:rPr>
        <w:t>Deadline:</w:t>
      </w:r>
      <w:r w:rsidR="00DC5D10" w:rsidRPr="00F869B6">
        <w:rPr>
          <w:color w:val="006243"/>
          <w:sz w:val="22"/>
        </w:rPr>
        <w:t xml:space="preserve"> </w:t>
      </w:r>
      <w:r w:rsidR="00DC5D10" w:rsidRPr="00811F97">
        <w:rPr>
          <w:sz w:val="22"/>
        </w:rPr>
        <w:t xml:space="preserve">Applications are due by </w:t>
      </w:r>
      <w:r w:rsidR="00486D9C">
        <w:rPr>
          <w:b/>
          <w:sz w:val="22"/>
        </w:rPr>
        <w:t>March 2, 2022</w:t>
      </w:r>
      <w:r w:rsidR="002034E5">
        <w:rPr>
          <w:b/>
          <w:sz w:val="22"/>
        </w:rPr>
        <w:t xml:space="preserve">. </w:t>
      </w:r>
      <w:r w:rsidRPr="00811F97">
        <w:rPr>
          <w:sz w:val="22"/>
        </w:rPr>
        <w:t xml:space="preserve"> </w:t>
      </w:r>
    </w:p>
    <w:p w14:paraId="10457DBC" w14:textId="313A9FCF" w:rsidR="006F68E2" w:rsidRPr="00811F97" w:rsidRDefault="006F68E2" w:rsidP="006F68E2">
      <w:pPr>
        <w:rPr>
          <w:sz w:val="22"/>
        </w:rPr>
      </w:pPr>
      <w:r w:rsidRPr="00F869B6">
        <w:rPr>
          <w:b/>
          <w:color w:val="006243"/>
          <w:sz w:val="22"/>
        </w:rPr>
        <w:t>Step 3:</w:t>
      </w:r>
      <w:r w:rsidRPr="00F869B6">
        <w:rPr>
          <w:color w:val="006243"/>
          <w:sz w:val="22"/>
        </w:rPr>
        <w:t xml:space="preserve"> </w:t>
      </w:r>
      <w:r w:rsidRPr="00811F97">
        <w:rPr>
          <w:sz w:val="22"/>
        </w:rPr>
        <w:t>Successful applicants will be notified via email and will be required to confirm their accepta</w:t>
      </w:r>
      <w:r w:rsidR="00DC5D10" w:rsidRPr="00811F97">
        <w:rPr>
          <w:sz w:val="22"/>
        </w:rPr>
        <w:t>nce. Applicants are reminded that they are required to</w:t>
      </w:r>
      <w:r w:rsidRPr="00811F97">
        <w:rPr>
          <w:sz w:val="22"/>
        </w:rPr>
        <w:t xml:space="preserve"> pay their </w:t>
      </w:r>
      <w:r w:rsidR="00DC5D10" w:rsidRPr="00811F97">
        <w:rPr>
          <w:sz w:val="22"/>
        </w:rPr>
        <w:t>Durham College tuition fee</w:t>
      </w:r>
      <w:r w:rsidR="009D55FF">
        <w:rPr>
          <w:sz w:val="22"/>
        </w:rPr>
        <w:t xml:space="preserve"> to Durham College</w:t>
      </w:r>
      <w:r w:rsidR="00DC5D10" w:rsidRPr="00811F97">
        <w:rPr>
          <w:sz w:val="22"/>
        </w:rPr>
        <w:t xml:space="preserve"> for the semester that they are abroad. </w:t>
      </w:r>
      <w:r w:rsidRPr="00811F97">
        <w:rPr>
          <w:sz w:val="22"/>
        </w:rPr>
        <w:t xml:space="preserve"> </w:t>
      </w:r>
    </w:p>
    <w:p w14:paraId="54F55150" w14:textId="77777777" w:rsidR="00A65C17" w:rsidRPr="00811F97" w:rsidRDefault="00A65C17" w:rsidP="00A65C17">
      <w:pPr>
        <w:rPr>
          <w:b/>
          <w:sz w:val="22"/>
        </w:rPr>
      </w:pPr>
      <w:r w:rsidRPr="00811F97">
        <w:rPr>
          <w:b/>
          <w:sz w:val="22"/>
        </w:rPr>
        <w:t>Terms and Conditions</w:t>
      </w:r>
    </w:p>
    <w:p w14:paraId="623D56DB" w14:textId="77777777" w:rsidR="00A65C17" w:rsidRPr="00811F97" w:rsidRDefault="00A65C17" w:rsidP="00A65C17">
      <w:pPr>
        <w:pStyle w:val="ListParagraph"/>
        <w:numPr>
          <w:ilvl w:val="0"/>
          <w:numId w:val="5"/>
        </w:numPr>
        <w:rPr>
          <w:sz w:val="22"/>
        </w:rPr>
      </w:pPr>
      <w:r w:rsidRPr="00811F97">
        <w:rPr>
          <w:sz w:val="22"/>
        </w:rPr>
        <w:t>To be eligible, students are required to be in ‘good academic standing’ as defined in Durham College’s Academic Regulations. Should this status change, an offer to</w:t>
      </w:r>
      <w:r w:rsidR="00DC5D10" w:rsidRPr="00811F97">
        <w:rPr>
          <w:sz w:val="22"/>
        </w:rPr>
        <w:t xml:space="preserve"> participate in the program may</w:t>
      </w:r>
      <w:r w:rsidRPr="00811F97">
        <w:rPr>
          <w:sz w:val="22"/>
        </w:rPr>
        <w:t xml:space="preserve"> be withdrawn.  </w:t>
      </w:r>
    </w:p>
    <w:p w14:paraId="663A05DE" w14:textId="77777777" w:rsidR="00A65C17" w:rsidRPr="00811F97" w:rsidRDefault="00DC5D10" w:rsidP="006F68E2">
      <w:pPr>
        <w:pStyle w:val="ListParagraph"/>
        <w:numPr>
          <w:ilvl w:val="0"/>
          <w:numId w:val="5"/>
        </w:numPr>
        <w:rPr>
          <w:sz w:val="22"/>
        </w:rPr>
      </w:pPr>
      <w:r w:rsidRPr="00811F97">
        <w:rPr>
          <w:sz w:val="22"/>
        </w:rPr>
        <w:t>All students must participate in mandatory pr</w:t>
      </w:r>
      <w:r w:rsidR="00A65C17" w:rsidRPr="00811F97">
        <w:rPr>
          <w:sz w:val="22"/>
        </w:rPr>
        <w:t xml:space="preserve">e-departure </w:t>
      </w:r>
      <w:r w:rsidRPr="00811F97">
        <w:rPr>
          <w:sz w:val="22"/>
        </w:rPr>
        <w:t xml:space="preserve">training. </w:t>
      </w:r>
      <w:r w:rsidR="00A65C17" w:rsidRPr="00811F97">
        <w:rPr>
          <w:sz w:val="22"/>
        </w:rPr>
        <w:t xml:space="preserve"> </w:t>
      </w:r>
    </w:p>
    <w:p w14:paraId="5B000E95" w14:textId="77777777" w:rsidR="00A65C17" w:rsidRDefault="00A65C17"/>
    <w:p w14:paraId="2C3C4A6A" w14:textId="77777777" w:rsidR="00DC5D10" w:rsidRDefault="00DC5D10" w:rsidP="00DC5D10">
      <w:pPr>
        <w:rPr>
          <w:b/>
        </w:rPr>
      </w:pPr>
    </w:p>
    <w:p w14:paraId="29039531" w14:textId="77777777" w:rsidR="00DC5D10" w:rsidRDefault="00DC5D10" w:rsidP="00DC5D10">
      <w:pPr>
        <w:rPr>
          <w:b/>
        </w:rPr>
      </w:pPr>
    </w:p>
    <w:p w14:paraId="097F40E3" w14:textId="77777777" w:rsidR="00DC5D10" w:rsidRDefault="00DC5D10" w:rsidP="00DC5D10">
      <w:pPr>
        <w:rPr>
          <w:b/>
        </w:rPr>
      </w:pPr>
    </w:p>
    <w:p w14:paraId="1AC25B33" w14:textId="6BFB032A" w:rsidR="00DE3EB8" w:rsidRPr="00F20128" w:rsidRDefault="00DC5D10" w:rsidP="00DE3EB8">
      <w:pPr>
        <w:jc w:val="center"/>
        <w:rPr>
          <w:i/>
        </w:rPr>
      </w:pPr>
      <w:r w:rsidRPr="00F20128">
        <w:rPr>
          <w:i/>
        </w:rPr>
        <w:t>Expand Your Classroom, Experience the World</w:t>
      </w:r>
    </w:p>
    <w:p w14:paraId="38DE1889" w14:textId="77777777" w:rsidR="00DE3EB8" w:rsidRDefault="00DE3EB8" w:rsidP="00DC5D10">
      <w:pPr>
        <w:rPr>
          <w:b/>
        </w:rPr>
      </w:pPr>
      <w:r>
        <w:rPr>
          <w:b/>
        </w:rPr>
        <w:br w:type="page"/>
      </w:r>
    </w:p>
    <w:p w14:paraId="7F1F6022" w14:textId="5BA80768" w:rsidR="001D7A4E" w:rsidRPr="00E24FBE" w:rsidRDefault="00DC5D10" w:rsidP="00DC5D10">
      <w:pPr>
        <w:rPr>
          <w:b/>
          <w:color w:val="006243"/>
        </w:rPr>
      </w:pPr>
      <w:r w:rsidRPr="00E24FBE">
        <w:rPr>
          <w:b/>
          <w:color w:val="006243"/>
        </w:rPr>
        <w:lastRenderedPageBreak/>
        <w:t xml:space="preserve">Part 1: </w:t>
      </w:r>
      <w:r w:rsidR="00A65C17" w:rsidRPr="00E24FBE">
        <w:rPr>
          <w:b/>
          <w:color w:val="006243"/>
        </w:rPr>
        <w:t>Application Form</w:t>
      </w:r>
      <w:r w:rsidRPr="00E24FBE">
        <w:rPr>
          <w:b/>
          <w:color w:val="006243"/>
        </w:rPr>
        <w:t xml:space="preserve"> – </w:t>
      </w:r>
      <w:r w:rsidR="00771A07" w:rsidRPr="00E24FBE">
        <w:rPr>
          <w:b/>
          <w:color w:val="006243"/>
        </w:rPr>
        <w:t>Outbound Student Exchange (Semester Abroad)</w:t>
      </w:r>
    </w:p>
    <w:p w14:paraId="71B7F601" w14:textId="77777777" w:rsidR="001D7A4E" w:rsidRPr="00E24FBE" w:rsidRDefault="001D7A4E">
      <w:pPr>
        <w:rPr>
          <w:rFonts w:cs="Arial"/>
          <w:b/>
          <w:sz w:val="22"/>
        </w:rPr>
      </w:pPr>
      <w:r w:rsidRPr="00E24FBE">
        <w:rPr>
          <w:rFonts w:cs="Arial"/>
          <w:b/>
          <w:sz w:val="22"/>
        </w:rPr>
        <w:t>STUDENT’S PERSONAL DATA</w:t>
      </w:r>
      <w:r w:rsidR="006F68E2" w:rsidRPr="00E24FBE">
        <w:rPr>
          <w:rStyle w:val="FootnoteReference"/>
          <w:rFonts w:cs="Arial"/>
          <w:b/>
          <w:sz w:val="22"/>
        </w:rPr>
        <w:footnoteReference w:id="1"/>
      </w:r>
    </w:p>
    <w:tbl>
      <w:tblPr>
        <w:tblStyle w:val="TableGrid"/>
        <w:tblW w:w="9529" w:type="dxa"/>
        <w:tblLook w:val="04A0" w:firstRow="1" w:lastRow="0" w:firstColumn="1" w:lastColumn="0" w:noHBand="0" w:noVBand="1"/>
      </w:tblPr>
      <w:tblGrid>
        <w:gridCol w:w="3572"/>
        <w:gridCol w:w="5957"/>
      </w:tblGrid>
      <w:tr w:rsidR="001D7A4E" w:rsidRPr="00E24FBE" w14:paraId="4C24A93E" w14:textId="77777777" w:rsidTr="005C7E58">
        <w:trPr>
          <w:trHeight w:val="474"/>
        </w:trPr>
        <w:tc>
          <w:tcPr>
            <w:tcW w:w="3572" w:type="dxa"/>
          </w:tcPr>
          <w:p w14:paraId="396575BB" w14:textId="4A64AF40" w:rsidR="001D7A4E" w:rsidRPr="00E24FBE" w:rsidRDefault="00B97335">
            <w:pPr>
              <w:rPr>
                <w:rFonts w:cs="Arial"/>
                <w:sz w:val="22"/>
              </w:rPr>
            </w:pPr>
            <w:r w:rsidRPr="00E24FBE">
              <w:rPr>
                <w:rFonts w:cs="Arial"/>
                <w:sz w:val="22"/>
              </w:rPr>
              <w:t>Last N</w:t>
            </w:r>
            <w:r w:rsidR="001D7A4E" w:rsidRPr="00E24FBE">
              <w:rPr>
                <w:rFonts w:cs="Arial"/>
                <w:sz w:val="22"/>
              </w:rPr>
              <w:t>ame:</w:t>
            </w:r>
          </w:p>
        </w:tc>
        <w:tc>
          <w:tcPr>
            <w:tcW w:w="5957" w:type="dxa"/>
          </w:tcPr>
          <w:p w14:paraId="04625A08" w14:textId="77777777" w:rsidR="001D7A4E" w:rsidRPr="00E24FBE" w:rsidRDefault="001D7A4E">
            <w:pPr>
              <w:rPr>
                <w:rFonts w:cs="Arial"/>
                <w:sz w:val="22"/>
              </w:rPr>
            </w:pPr>
          </w:p>
        </w:tc>
      </w:tr>
      <w:tr w:rsidR="001D7A4E" w:rsidRPr="00E24FBE" w14:paraId="00C94324" w14:textId="77777777" w:rsidTr="005C7E58">
        <w:trPr>
          <w:trHeight w:val="446"/>
        </w:trPr>
        <w:tc>
          <w:tcPr>
            <w:tcW w:w="3572" w:type="dxa"/>
          </w:tcPr>
          <w:p w14:paraId="357D7C2D" w14:textId="77777777" w:rsidR="001D7A4E" w:rsidRPr="00E24FBE" w:rsidRDefault="001D7A4E">
            <w:pPr>
              <w:rPr>
                <w:rFonts w:cs="Arial"/>
                <w:sz w:val="22"/>
              </w:rPr>
            </w:pPr>
            <w:r w:rsidRPr="00E24FBE">
              <w:rPr>
                <w:rFonts w:cs="Arial"/>
                <w:sz w:val="22"/>
              </w:rPr>
              <w:t>First Name(s):</w:t>
            </w:r>
          </w:p>
        </w:tc>
        <w:tc>
          <w:tcPr>
            <w:tcW w:w="5957" w:type="dxa"/>
          </w:tcPr>
          <w:p w14:paraId="2A119D38" w14:textId="77777777" w:rsidR="001D7A4E" w:rsidRPr="00E24FBE" w:rsidRDefault="001D7A4E">
            <w:pPr>
              <w:rPr>
                <w:rFonts w:cs="Arial"/>
                <w:sz w:val="22"/>
              </w:rPr>
            </w:pPr>
          </w:p>
        </w:tc>
      </w:tr>
      <w:tr w:rsidR="00A65C17" w:rsidRPr="00E24FBE" w14:paraId="475C7808" w14:textId="77777777" w:rsidTr="005C7E58">
        <w:trPr>
          <w:trHeight w:val="474"/>
        </w:trPr>
        <w:tc>
          <w:tcPr>
            <w:tcW w:w="3572" w:type="dxa"/>
          </w:tcPr>
          <w:p w14:paraId="44216EBB" w14:textId="14778C77" w:rsidR="00A65C17" w:rsidRPr="00E24FBE" w:rsidRDefault="00A65C17">
            <w:pPr>
              <w:rPr>
                <w:rFonts w:cs="Arial"/>
                <w:sz w:val="22"/>
              </w:rPr>
            </w:pPr>
            <w:r w:rsidRPr="00E24FBE">
              <w:rPr>
                <w:rFonts w:cs="Arial"/>
                <w:sz w:val="22"/>
              </w:rPr>
              <w:t>Student Number</w:t>
            </w:r>
            <w:r w:rsidR="00B97335" w:rsidRPr="00E24FBE">
              <w:rPr>
                <w:rFonts w:cs="Arial"/>
                <w:sz w:val="22"/>
              </w:rPr>
              <w:t xml:space="preserve">: </w:t>
            </w:r>
          </w:p>
        </w:tc>
        <w:tc>
          <w:tcPr>
            <w:tcW w:w="5957" w:type="dxa"/>
          </w:tcPr>
          <w:p w14:paraId="51A1CDAE" w14:textId="77777777" w:rsidR="00A65C17" w:rsidRPr="00E24FBE" w:rsidRDefault="00A65C17">
            <w:pPr>
              <w:rPr>
                <w:rFonts w:cs="Arial"/>
                <w:sz w:val="22"/>
              </w:rPr>
            </w:pPr>
          </w:p>
        </w:tc>
      </w:tr>
      <w:tr w:rsidR="001D7A4E" w:rsidRPr="00E24FBE" w14:paraId="3AF79285" w14:textId="77777777" w:rsidTr="005C7E58">
        <w:trPr>
          <w:trHeight w:val="446"/>
        </w:trPr>
        <w:tc>
          <w:tcPr>
            <w:tcW w:w="3572" w:type="dxa"/>
          </w:tcPr>
          <w:p w14:paraId="4175B35B" w14:textId="77777777" w:rsidR="001D7A4E" w:rsidRPr="00E24FBE" w:rsidRDefault="00DC5D10">
            <w:pPr>
              <w:rPr>
                <w:rFonts w:cs="Arial"/>
                <w:sz w:val="22"/>
              </w:rPr>
            </w:pPr>
            <w:r w:rsidRPr="00E24FBE">
              <w:rPr>
                <w:rFonts w:cs="Arial"/>
                <w:sz w:val="22"/>
              </w:rPr>
              <w:t>Date of Birth (DD/MM/</w:t>
            </w:r>
            <w:r w:rsidR="001D7A4E" w:rsidRPr="00E24FBE">
              <w:rPr>
                <w:rFonts w:cs="Arial"/>
                <w:sz w:val="22"/>
              </w:rPr>
              <w:t>YY):</w:t>
            </w:r>
          </w:p>
        </w:tc>
        <w:tc>
          <w:tcPr>
            <w:tcW w:w="5957" w:type="dxa"/>
          </w:tcPr>
          <w:p w14:paraId="5B6E8BD7" w14:textId="77777777" w:rsidR="001D7A4E" w:rsidRPr="00E24FBE" w:rsidRDefault="001D7A4E">
            <w:pPr>
              <w:rPr>
                <w:rFonts w:cs="Arial"/>
                <w:sz w:val="22"/>
              </w:rPr>
            </w:pPr>
          </w:p>
        </w:tc>
      </w:tr>
      <w:tr w:rsidR="001D7A4E" w:rsidRPr="00E24FBE" w14:paraId="7AF8B495" w14:textId="77777777" w:rsidTr="005C7E58">
        <w:trPr>
          <w:trHeight w:val="474"/>
        </w:trPr>
        <w:tc>
          <w:tcPr>
            <w:tcW w:w="3572" w:type="dxa"/>
          </w:tcPr>
          <w:p w14:paraId="46BCC2DF" w14:textId="77777777" w:rsidR="001D7A4E" w:rsidRPr="00E24FBE" w:rsidRDefault="001D7A4E">
            <w:pPr>
              <w:rPr>
                <w:rFonts w:cs="Arial"/>
                <w:sz w:val="22"/>
              </w:rPr>
            </w:pPr>
            <w:r w:rsidRPr="00E24FBE">
              <w:rPr>
                <w:rFonts w:cs="Arial"/>
                <w:sz w:val="22"/>
              </w:rPr>
              <w:t>Gender (</w:t>
            </w:r>
            <w:r w:rsidR="00DC5D10" w:rsidRPr="00E24FBE">
              <w:rPr>
                <w:rFonts w:cs="Arial"/>
                <w:sz w:val="22"/>
              </w:rPr>
              <w:t>F/M/</w:t>
            </w:r>
            <w:r w:rsidRPr="00E24FBE">
              <w:rPr>
                <w:rFonts w:cs="Arial"/>
                <w:sz w:val="22"/>
              </w:rPr>
              <w:t>Other):</w:t>
            </w:r>
          </w:p>
        </w:tc>
        <w:tc>
          <w:tcPr>
            <w:tcW w:w="5957" w:type="dxa"/>
          </w:tcPr>
          <w:p w14:paraId="528CB496" w14:textId="77777777" w:rsidR="001D7A4E" w:rsidRPr="00E24FBE" w:rsidRDefault="001D7A4E">
            <w:pPr>
              <w:rPr>
                <w:rFonts w:cs="Arial"/>
                <w:sz w:val="22"/>
              </w:rPr>
            </w:pPr>
          </w:p>
        </w:tc>
      </w:tr>
      <w:tr w:rsidR="001D7A4E" w:rsidRPr="00E24FBE" w14:paraId="4FA9C139" w14:textId="77777777" w:rsidTr="00E24FBE">
        <w:trPr>
          <w:trHeight w:val="1812"/>
        </w:trPr>
        <w:tc>
          <w:tcPr>
            <w:tcW w:w="3572" w:type="dxa"/>
          </w:tcPr>
          <w:p w14:paraId="3234AD05" w14:textId="77777777" w:rsidR="001D7A4E" w:rsidRPr="00E24FBE" w:rsidRDefault="00A65C17">
            <w:pPr>
              <w:rPr>
                <w:rFonts w:cs="Arial"/>
                <w:sz w:val="22"/>
              </w:rPr>
            </w:pPr>
            <w:r w:rsidRPr="00E24FBE">
              <w:rPr>
                <w:rFonts w:cs="Arial"/>
                <w:sz w:val="22"/>
              </w:rPr>
              <w:t>Citizenship Status</w:t>
            </w:r>
          </w:p>
          <w:p w14:paraId="29DE5A15" w14:textId="77777777" w:rsidR="00A65C17" w:rsidRPr="00E24FBE" w:rsidRDefault="00A65C17" w:rsidP="00A65C17">
            <w:pPr>
              <w:pStyle w:val="ListParagraph"/>
              <w:rPr>
                <w:rFonts w:cs="Arial"/>
                <w:sz w:val="22"/>
              </w:rPr>
            </w:pPr>
          </w:p>
        </w:tc>
        <w:tc>
          <w:tcPr>
            <w:tcW w:w="5957" w:type="dxa"/>
          </w:tcPr>
          <w:p w14:paraId="5232931F" w14:textId="77777777" w:rsidR="00A65C17" w:rsidRPr="00E24FBE" w:rsidRDefault="00DC5D10" w:rsidP="00811F97">
            <w:pPr>
              <w:pStyle w:val="ListParagraph"/>
              <w:numPr>
                <w:ilvl w:val="0"/>
                <w:numId w:val="6"/>
              </w:numPr>
              <w:ind w:left="208" w:hanging="142"/>
              <w:rPr>
                <w:rFonts w:cs="Arial"/>
                <w:sz w:val="22"/>
              </w:rPr>
            </w:pPr>
            <w:r w:rsidRPr="00E24FBE">
              <w:rPr>
                <w:rFonts w:cs="Arial"/>
                <w:sz w:val="22"/>
              </w:rPr>
              <w:t>Canadian Citizen</w:t>
            </w:r>
          </w:p>
          <w:p w14:paraId="7942EEA4" w14:textId="77777777" w:rsidR="00A65C17" w:rsidRPr="00E24FBE" w:rsidRDefault="00A65C17" w:rsidP="00811F97">
            <w:pPr>
              <w:pStyle w:val="ListParagraph"/>
              <w:numPr>
                <w:ilvl w:val="0"/>
                <w:numId w:val="6"/>
              </w:numPr>
              <w:ind w:left="208" w:hanging="142"/>
              <w:rPr>
                <w:rFonts w:cs="Arial"/>
                <w:sz w:val="22"/>
              </w:rPr>
            </w:pPr>
            <w:r w:rsidRPr="00E24FBE">
              <w:rPr>
                <w:rFonts w:cs="Arial"/>
                <w:sz w:val="22"/>
              </w:rPr>
              <w:t xml:space="preserve">Canadian Permanent Resident </w:t>
            </w:r>
          </w:p>
          <w:p w14:paraId="17C9F660" w14:textId="77777777" w:rsidR="001D7A4E" w:rsidRPr="00E24FBE" w:rsidRDefault="00DC5D10" w:rsidP="00811F97">
            <w:pPr>
              <w:pStyle w:val="ListParagraph"/>
              <w:numPr>
                <w:ilvl w:val="0"/>
                <w:numId w:val="6"/>
              </w:numPr>
              <w:ind w:left="208" w:hanging="142"/>
              <w:rPr>
                <w:rFonts w:cs="Arial"/>
                <w:sz w:val="22"/>
              </w:rPr>
            </w:pPr>
            <w:r w:rsidRPr="00E24FBE">
              <w:rPr>
                <w:rFonts w:cs="Arial"/>
                <w:sz w:val="22"/>
              </w:rPr>
              <w:t>International Student</w:t>
            </w:r>
          </w:p>
          <w:p w14:paraId="39FD90D3" w14:textId="77777777" w:rsidR="00DC5D10" w:rsidRPr="00E24FBE" w:rsidRDefault="00DC5D10" w:rsidP="00811F97">
            <w:pPr>
              <w:pStyle w:val="ListParagraph"/>
              <w:numPr>
                <w:ilvl w:val="0"/>
                <w:numId w:val="6"/>
              </w:numPr>
              <w:ind w:left="208" w:hanging="142"/>
              <w:rPr>
                <w:rFonts w:cs="Arial"/>
                <w:sz w:val="22"/>
              </w:rPr>
            </w:pPr>
            <w:r w:rsidRPr="00E24FBE">
              <w:rPr>
                <w:rFonts w:cs="Arial"/>
                <w:sz w:val="22"/>
              </w:rPr>
              <w:t xml:space="preserve">Other (please specify): </w:t>
            </w:r>
          </w:p>
        </w:tc>
      </w:tr>
      <w:tr w:rsidR="001D7A4E" w:rsidRPr="00E24FBE" w14:paraId="71103264" w14:textId="77777777" w:rsidTr="005C7E58">
        <w:trPr>
          <w:trHeight w:val="446"/>
        </w:trPr>
        <w:tc>
          <w:tcPr>
            <w:tcW w:w="3572" w:type="dxa"/>
          </w:tcPr>
          <w:p w14:paraId="3E6687FE" w14:textId="77777777" w:rsidR="001D7A4E" w:rsidRPr="00E24FBE" w:rsidRDefault="001D7A4E">
            <w:pPr>
              <w:rPr>
                <w:rFonts w:cs="Arial"/>
                <w:sz w:val="22"/>
              </w:rPr>
            </w:pPr>
            <w:r w:rsidRPr="00E24FBE">
              <w:rPr>
                <w:rFonts w:cs="Arial"/>
                <w:sz w:val="22"/>
              </w:rPr>
              <w:t>Telephone</w:t>
            </w:r>
            <w:r w:rsidR="00DC5D10" w:rsidRPr="00E24FBE">
              <w:rPr>
                <w:rFonts w:cs="Arial"/>
                <w:sz w:val="22"/>
              </w:rPr>
              <w:t xml:space="preserve"> number</w:t>
            </w:r>
            <w:r w:rsidRPr="00E24FBE">
              <w:rPr>
                <w:rFonts w:cs="Arial"/>
                <w:sz w:val="22"/>
              </w:rPr>
              <w:t>:</w:t>
            </w:r>
          </w:p>
        </w:tc>
        <w:tc>
          <w:tcPr>
            <w:tcW w:w="5957" w:type="dxa"/>
          </w:tcPr>
          <w:p w14:paraId="7E7BDE68" w14:textId="77777777" w:rsidR="001D7A4E" w:rsidRPr="00E24FBE" w:rsidRDefault="001D7A4E">
            <w:pPr>
              <w:rPr>
                <w:rFonts w:cs="Arial"/>
                <w:sz w:val="22"/>
              </w:rPr>
            </w:pPr>
          </w:p>
        </w:tc>
      </w:tr>
      <w:tr w:rsidR="001D7A4E" w:rsidRPr="00E24FBE" w14:paraId="43307754" w14:textId="77777777" w:rsidTr="005C7E58">
        <w:trPr>
          <w:trHeight w:val="474"/>
        </w:trPr>
        <w:tc>
          <w:tcPr>
            <w:tcW w:w="3572" w:type="dxa"/>
          </w:tcPr>
          <w:p w14:paraId="156A14DA" w14:textId="77777777" w:rsidR="001D7A4E" w:rsidRPr="00E24FBE" w:rsidRDefault="001D7A4E">
            <w:pPr>
              <w:rPr>
                <w:rFonts w:cs="Arial"/>
                <w:sz w:val="22"/>
              </w:rPr>
            </w:pPr>
            <w:r w:rsidRPr="00E24FBE">
              <w:rPr>
                <w:rFonts w:cs="Arial"/>
                <w:sz w:val="22"/>
              </w:rPr>
              <w:t>Email Address:</w:t>
            </w:r>
          </w:p>
        </w:tc>
        <w:tc>
          <w:tcPr>
            <w:tcW w:w="5957" w:type="dxa"/>
          </w:tcPr>
          <w:p w14:paraId="21AE9FAD" w14:textId="77777777" w:rsidR="001D7A4E" w:rsidRPr="00E24FBE" w:rsidRDefault="001D7A4E">
            <w:pPr>
              <w:rPr>
                <w:rFonts w:cs="Arial"/>
                <w:sz w:val="22"/>
              </w:rPr>
            </w:pPr>
          </w:p>
        </w:tc>
      </w:tr>
      <w:tr w:rsidR="001D7A4E" w:rsidRPr="00E24FBE" w14:paraId="25B8AA5D" w14:textId="77777777" w:rsidTr="005C7E58">
        <w:trPr>
          <w:trHeight w:val="446"/>
        </w:trPr>
        <w:tc>
          <w:tcPr>
            <w:tcW w:w="3572" w:type="dxa"/>
          </w:tcPr>
          <w:p w14:paraId="355EB64C" w14:textId="77777777" w:rsidR="001D7A4E" w:rsidRPr="00E24FBE" w:rsidRDefault="00A65C17">
            <w:pPr>
              <w:rPr>
                <w:rFonts w:cs="Arial"/>
                <w:sz w:val="22"/>
              </w:rPr>
            </w:pPr>
            <w:r w:rsidRPr="00E24FBE">
              <w:rPr>
                <w:rFonts w:cs="Arial"/>
                <w:sz w:val="22"/>
              </w:rPr>
              <w:t>Program Name:</w:t>
            </w:r>
          </w:p>
        </w:tc>
        <w:tc>
          <w:tcPr>
            <w:tcW w:w="5957" w:type="dxa"/>
          </w:tcPr>
          <w:p w14:paraId="0D8440DA" w14:textId="77777777" w:rsidR="001D7A4E" w:rsidRPr="00E24FBE" w:rsidRDefault="001D7A4E">
            <w:pPr>
              <w:rPr>
                <w:rFonts w:cs="Arial"/>
                <w:sz w:val="22"/>
              </w:rPr>
            </w:pPr>
          </w:p>
        </w:tc>
      </w:tr>
      <w:tr w:rsidR="00A65C17" w:rsidRPr="00E24FBE" w14:paraId="29039498" w14:textId="77777777" w:rsidTr="005C7E58">
        <w:trPr>
          <w:trHeight w:val="474"/>
        </w:trPr>
        <w:tc>
          <w:tcPr>
            <w:tcW w:w="3572" w:type="dxa"/>
          </w:tcPr>
          <w:p w14:paraId="386C69FB" w14:textId="77777777" w:rsidR="00A65C17" w:rsidRPr="00E24FBE" w:rsidRDefault="00A65C17">
            <w:pPr>
              <w:rPr>
                <w:rFonts w:cs="Arial"/>
                <w:sz w:val="22"/>
              </w:rPr>
            </w:pPr>
            <w:r w:rsidRPr="00E24FBE">
              <w:rPr>
                <w:rFonts w:cs="Arial"/>
                <w:sz w:val="22"/>
              </w:rPr>
              <w:t>Current Semester</w:t>
            </w:r>
            <w:r w:rsidR="00DC5D10" w:rsidRPr="00E24FBE">
              <w:rPr>
                <w:rFonts w:cs="Arial"/>
                <w:sz w:val="22"/>
              </w:rPr>
              <w:t xml:space="preserve">: </w:t>
            </w:r>
          </w:p>
        </w:tc>
        <w:tc>
          <w:tcPr>
            <w:tcW w:w="5957" w:type="dxa"/>
          </w:tcPr>
          <w:p w14:paraId="322AA4DE" w14:textId="77777777" w:rsidR="00A65C17" w:rsidRPr="00E24FBE" w:rsidRDefault="00A65C17">
            <w:pPr>
              <w:rPr>
                <w:rFonts w:cs="Arial"/>
                <w:sz w:val="22"/>
              </w:rPr>
            </w:pPr>
          </w:p>
        </w:tc>
      </w:tr>
    </w:tbl>
    <w:p w14:paraId="09684AB0" w14:textId="77777777" w:rsidR="00762583" w:rsidRPr="00E24FBE" w:rsidRDefault="00762583" w:rsidP="00A65C17">
      <w:pPr>
        <w:rPr>
          <w:rFonts w:cs="Arial"/>
          <w:b/>
          <w:sz w:val="22"/>
        </w:rPr>
      </w:pPr>
    </w:p>
    <w:p w14:paraId="0E8B2026" w14:textId="77777777" w:rsidR="005C7E58" w:rsidRPr="00E24FBE" w:rsidRDefault="005C7E58">
      <w:pPr>
        <w:rPr>
          <w:rFonts w:cs="Arial"/>
          <w:b/>
          <w:sz w:val="22"/>
        </w:rPr>
      </w:pPr>
      <w:r w:rsidRPr="00E24FBE">
        <w:rPr>
          <w:rFonts w:cs="Arial"/>
          <w:b/>
          <w:sz w:val="22"/>
        </w:rPr>
        <w:br w:type="page"/>
      </w:r>
    </w:p>
    <w:p w14:paraId="3AF95D29" w14:textId="2A07F693" w:rsidR="005C7E58" w:rsidRPr="00E24FBE" w:rsidRDefault="005C7E58" w:rsidP="00A65C17">
      <w:pPr>
        <w:rPr>
          <w:rFonts w:cs="Arial"/>
          <w:b/>
          <w:sz w:val="22"/>
        </w:rPr>
      </w:pPr>
      <w:r w:rsidRPr="00E24FBE">
        <w:rPr>
          <w:rFonts w:cs="Arial"/>
          <w:b/>
          <w:sz w:val="22"/>
        </w:rPr>
        <w:lastRenderedPageBreak/>
        <w:t>STUDENT PROPOSED STUDY PLAN</w:t>
      </w:r>
    </w:p>
    <w:p w14:paraId="0105EFA6" w14:textId="299E5A42" w:rsidR="00A65C17" w:rsidRPr="00E24FBE" w:rsidRDefault="00A65C17" w:rsidP="00A65C17">
      <w:pPr>
        <w:rPr>
          <w:rFonts w:cs="Arial"/>
          <w:b/>
          <w:sz w:val="22"/>
        </w:rPr>
      </w:pPr>
      <w:r w:rsidRPr="00E24FBE">
        <w:rPr>
          <w:rFonts w:cs="Arial"/>
          <w:b/>
          <w:sz w:val="22"/>
        </w:rPr>
        <w:t>Student’s Proposed Host Institution</w:t>
      </w:r>
    </w:p>
    <w:tbl>
      <w:tblPr>
        <w:tblStyle w:val="TableGrid"/>
        <w:tblW w:w="9484" w:type="dxa"/>
        <w:tblLook w:val="04A0" w:firstRow="1" w:lastRow="0" w:firstColumn="1" w:lastColumn="0" w:noHBand="0" w:noVBand="1"/>
      </w:tblPr>
      <w:tblGrid>
        <w:gridCol w:w="4673"/>
        <w:gridCol w:w="4811"/>
      </w:tblGrid>
      <w:tr w:rsidR="00A65C17" w:rsidRPr="00E24FBE" w14:paraId="083E42BB" w14:textId="77777777" w:rsidTr="00D90DCE">
        <w:trPr>
          <w:trHeight w:val="1233"/>
        </w:trPr>
        <w:tc>
          <w:tcPr>
            <w:tcW w:w="4673" w:type="dxa"/>
          </w:tcPr>
          <w:p w14:paraId="5BC75F23" w14:textId="1231503F" w:rsidR="00A65C17" w:rsidRPr="00E24FBE" w:rsidRDefault="00E96A82" w:rsidP="006745EF">
            <w:pPr>
              <w:rPr>
                <w:rFonts w:cs="Arial"/>
                <w:sz w:val="22"/>
              </w:rPr>
            </w:pPr>
            <w:r>
              <w:rPr>
                <w:rFonts w:cs="Arial"/>
                <w:sz w:val="22"/>
              </w:rPr>
              <w:t xml:space="preserve">Host Institution </w:t>
            </w:r>
            <w:r w:rsidR="00A65C17" w:rsidRPr="00E24FBE">
              <w:rPr>
                <w:rFonts w:cs="Arial"/>
                <w:sz w:val="22"/>
              </w:rPr>
              <w:t xml:space="preserve">Name </w:t>
            </w:r>
            <w:r w:rsidR="00BF0907">
              <w:rPr>
                <w:rFonts w:cs="Arial"/>
                <w:sz w:val="22"/>
              </w:rPr>
              <w:t>&amp;</w:t>
            </w:r>
            <w:r w:rsidR="00A65C17" w:rsidRPr="00E24FBE">
              <w:rPr>
                <w:rFonts w:cs="Arial"/>
                <w:sz w:val="22"/>
              </w:rPr>
              <w:t xml:space="preserve"> Address:</w:t>
            </w:r>
          </w:p>
          <w:p w14:paraId="0A99A586" w14:textId="66ACDF1B" w:rsidR="00A65C17" w:rsidRPr="00E24FBE" w:rsidRDefault="00A65C17" w:rsidP="006745EF">
            <w:pPr>
              <w:rPr>
                <w:rFonts w:cs="Arial"/>
                <w:sz w:val="22"/>
              </w:rPr>
            </w:pPr>
          </w:p>
          <w:p w14:paraId="436FC286" w14:textId="77777777" w:rsidR="00A65C17" w:rsidRPr="00E24FBE" w:rsidRDefault="00A65C17" w:rsidP="006745EF">
            <w:pPr>
              <w:rPr>
                <w:rFonts w:cs="Arial"/>
                <w:sz w:val="22"/>
              </w:rPr>
            </w:pPr>
          </w:p>
          <w:p w14:paraId="3186550A" w14:textId="77777777" w:rsidR="00A65C17" w:rsidRPr="00E24FBE" w:rsidRDefault="00A65C17" w:rsidP="006745EF">
            <w:pPr>
              <w:rPr>
                <w:rFonts w:cs="Arial"/>
                <w:sz w:val="22"/>
              </w:rPr>
            </w:pPr>
          </w:p>
        </w:tc>
        <w:tc>
          <w:tcPr>
            <w:tcW w:w="4811" w:type="dxa"/>
          </w:tcPr>
          <w:p w14:paraId="1CA4388A" w14:textId="3AB04175" w:rsidR="00A65C17" w:rsidRDefault="00E41F3A" w:rsidP="006745EF">
            <w:pPr>
              <w:rPr>
                <w:rFonts w:cs="Arial"/>
                <w:sz w:val="22"/>
              </w:rPr>
            </w:pPr>
            <w:r>
              <w:rPr>
                <w:rFonts w:cs="Arial"/>
                <w:sz w:val="22"/>
              </w:rPr>
              <w:t>DHBW</w:t>
            </w:r>
            <w:r w:rsidR="00E96A82">
              <w:rPr>
                <w:rFonts w:cs="Arial"/>
                <w:sz w:val="22"/>
              </w:rPr>
              <w:t xml:space="preserve"> Ravensburg</w:t>
            </w:r>
          </w:p>
          <w:p w14:paraId="675A4780" w14:textId="77777777" w:rsidR="00E96A82" w:rsidRDefault="00E96A82" w:rsidP="006745EF">
            <w:pPr>
              <w:rPr>
                <w:rFonts w:cs="Arial"/>
                <w:sz w:val="22"/>
              </w:rPr>
            </w:pPr>
            <w:proofErr w:type="spellStart"/>
            <w:r>
              <w:rPr>
                <w:rFonts w:cs="Arial"/>
                <w:sz w:val="22"/>
              </w:rPr>
              <w:t>Marientplatz</w:t>
            </w:r>
            <w:proofErr w:type="spellEnd"/>
            <w:r>
              <w:rPr>
                <w:rFonts w:cs="Arial"/>
                <w:sz w:val="22"/>
              </w:rPr>
              <w:t xml:space="preserve"> 2</w:t>
            </w:r>
          </w:p>
          <w:p w14:paraId="774BAE1C" w14:textId="77777777" w:rsidR="00E96A82" w:rsidRDefault="00E96A82" w:rsidP="006745EF">
            <w:pPr>
              <w:rPr>
                <w:rFonts w:cs="Arial"/>
                <w:sz w:val="22"/>
              </w:rPr>
            </w:pPr>
            <w:r>
              <w:rPr>
                <w:rFonts w:cs="Arial"/>
                <w:sz w:val="22"/>
              </w:rPr>
              <w:t>D-88212 Ravensburg</w:t>
            </w:r>
          </w:p>
          <w:p w14:paraId="0979299E" w14:textId="3A4269A8" w:rsidR="00BF0907" w:rsidRPr="00E24FBE" w:rsidRDefault="00BF0907" w:rsidP="006745EF">
            <w:pPr>
              <w:rPr>
                <w:rFonts w:cs="Arial"/>
                <w:sz w:val="22"/>
              </w:rPr>
            </w:pPr>
            <w:r>
              <w:rPr>
                <w:rFonts w:cs="Arial"/>
                <w:sz w:val="22"/>
              </w:rPr>
              <w:t>Germany</w:t>
            </w:r>
          </w:p>
        </w:tc>
      </w:tr>
      <w:tr w:rsidR="00A65C17" w:rsidRPr="00B92A7D" w14:paraId="33167076" w14:textId="77777777" w:rsidTr="00D90DCE">
        <w:trPr>
          <w:trHeight w:val="920"/>
        </w:trPr>
        <w:tc>
          <w:tcPr>
            <w:tcW w:w="4673" w:type="dxa"/>
          </w:tcPr>
          <w:p w14:paraId="5792B97A" w14:textId="77777777" w:rsidR="00A65C17" w:rsidRPr="00E24FBE" w:rsidRDefault="00A65C17" w:rsidP="006745EF">
            <w:pPr>
              <w:rPr>
                <w:rFonts w:cs="Arial"/>
                <w:sz w:val="22"/>
              </w:rPr>
            </w:pPr>
            <w:r w:rsidRPr="00E24FBE">
              <w:rPr>
                <w:rFonts w:cs="Arial"/>
                <w:sz w:val="22"/>
              </w:rPr>
              <w:t xml:space="preserve">Department Exchange Coordinator </w:t>
            </w:r>
            <w:r w:rsidR="00DC5D10" w:rsidRPr="00E24FBE">
              <w:rPr>
                <w:rFonts w:cs="Arial"/>
                <w:sz w:val="22"/>
              </w:rPr>
              <w:t xml:space="preserve">Name </w:t>
            </w:r>
            <w:r w:rsidRPr="00E24FBE">
              <w:rPr>
                <w:rFonts w:cs="Arial"/>
                <w:sz w:val="22"/>
              </w:rPr>
              <w:t>&amp; Email Address:</w:t>
            </w:r>
          </w:p>
        </w:tc>
        <w:tc>
          <w:tcPr>
            <w:tcW w:w="4811" w:type="dxa"/>
          </w:tcPr>
          <w:p w14:paraId="25F1B86B" w14:textId="77777777" w:rsidR="00A65C17" w:rsidRPr="00B92A7D" w:rsidRDefault="00BF0907" w:rsidP="006745EF">
            <w:pPr>
              <w:rPr>
                <w:rFonts w:cs="Arial"/>
                <w:sz w:val="22"/>
                <w:lang w:val="fr-CA"/>
              </w:rPr>
            </w:pPr>
            <w:r w:rsidRPr="00B92A7D">
              <w:rPr>
                <w:rFonts w:cs="Arial"/>
                <w:sz w:val="22"/>
                <w:lang w:val="fr-CA"/>
              </w:rPr>
              <w:t>Ingela Lundin</w:t>
            </w:r>
          </w:p>
          <w:p w14:paraId="6AEED04D" w14:textId="77777777" w:rsidR="00BF0907" w:rsidRPr="00B92A7D" w:rsidRDefault="00BF0907" w:rsidP="006745EF">
            <w:pPr>
              <w:rPr>
                <w:rFonts w:cs="Arial"/>
                <w:sz w:val="22"/>
                <w:lang w:val="fr-CA"/>
              </w:rPr>
            </w:pPr>
            <w:r w:rsidRPr="00B92A7D">
              <w:rPr>
                <w:rFonts w:cs="Arial"/>
                <w:sz w:val="22"/>
                <w:lang w:val="fr-CA"/>
              </w:rPr>
              <w:t>International Relations Officer</w:t>
            </w:r>
          </w:p>
          <w:p w14:paraId="32E26A58" w14:textId="2C3BEE4A" w:rsidR="00BF0907" w:rsidRPr="00B92A7D" w:rsidRDefault="00BF0907" w:rsidP="006745EF">
            <w:pPr>
              <w:rPr>
                <w:rFonts w:cs="Arial"/>
                <w:sz w:val="22"/>
                <w:lang w:val="fr-CA"/>
              </w:rPr>
            </w:pPr>
            <w:r w:rsidRPr="00B92A7D">
              <w:rPr>
                <w:rFonts w:cs="Arial"/>
                <w:sz w:val="22"/>
                <w:lang w:val="fr-CA"/>
              </w:rPr>
              <w:t>lundin@dhbw-ravensburg.de</w:t>
            </w:r>
          </w:p>
        </w:tc>
      </w:tr>
      <w:tr w:rsidR="00A65C17" w:rsidRPr="00E24FBE" w14:paraId="2EA654A2" w14:textId="77777777" w:rsidTr="00D90DCE">
        <w:trPr>
          <w:trHeight w:val="312"/>
        </w:trPr>
        <w:tc>
          <w:tcPr>
            <w:tcW w:w="4673" w:type="dxa"/>
          </w:tcPr>
          <w:p w14:paraId="7EE52512" w14:textId="77777777" w:rsidR="00A65C17" w:rsidRPr="00E24FBE" w:rsidRDefault="00A65C17" w:rsidP="006745EF">
            <w:pPr>
              <w:rPr>
                <w:rFonts w:cs="Arial"/>
                <w:sz w:val="22"/>
              </w:rPr>
            </w:pPr>
            <w:r w:rsidRPr="00E24FBE">
              <w:rPr>
                <w:rFonts w:cs="Arial"/>
                <w:sz w:val="22"/>
              </w:rPr>
              <w:t>Proposed Program of Study:</w:t>
            </w:r>
          </w:p>
        </w:tc>
        <w:tc>
          <w:tcPr>
            <w:tcW w:w="4811" w:type="dxa"/>
          </w:tcPr>
          <w:p w14:paraId="37CC2B4F" w14:textId="77777777" w:rsidR="00A65C17" w:rsidRPr="00E24FBE" w:rsidRDefault="00A65C17" w:rsidP="006745EF">
            <w:pPr>
              <w:rPr>
                <w:rFonts w:cs="Arial"/>
                <w:sz w:val="22"/>
              </w:rPr>
            </w:pPr>
          </w:p>
        </w:tc>
      </w:tr>
      <w:tr w:rsidR="00A65C17" w:rsidRPr="00E24FBE" w14:paraId="1493E716" w14:textId="77777777" w:rsidTr="00D90DCE">
        <w:trPr>
          <w:trHeight w:val="294"/>
        </w:trPr>
        <w:tc>
          <w:tcPr>
            <w:tcW w:w="4673" w:type="dxa"/>
          </w:tcPr>
          <w:p w14:paraId="3E09AA03" w14:textId="77777777" w:rsidR="00A65C17" w:rsidRPr="00E24FBE" w:rsidRDefault="00A65C17" w:rsidP="00DC5D10">
            <w:pPr>
              <w:rPr>
                <w:rFonts w:cs="Arial"/>
                <w:sz w:val="22"/>
              </w:rPr>
            </w:pPr>
            <w:r w:rsidRPr="00E24FBE">
              <w:rPr>
                <w:rFonts w:cs="Arial"/>
                <w:sz w:val="22"/>
              </w:rPr>
              <w:t xml:space="preserve">Proposed </w:t>
            </w:r>
            <w:r w:rsidR="00DC5D10" w:rsidRPr="00E24FBE">
              <w:rPr>
                <w:rFonts w:cs="Arial"/>
                <w:sz w:val="22"/>
              </w:rPr>
              <w:t>Dates</w:t>
            </w:r>
            <w:r w:rsidRPr="00E24FBE">
              <w:rPr>
                <w:rFonts w:cs="Arial"/>
                <w:sz w:val="22"/>
              </w:rPr>
              <w:t xml:space="preserve"> of Exchange</w:t>
            </w:r>
            <w:r w:rsidR="00DC5D10" w:rsidRPr="00E24FBE">
              <w:rPr>
                <w:rFonts w:cs="Arial"/>
                <w:sz w:val="22"/>
              </w:rPr>
              <w:t xml:space="preserve">: </w:t>
            </w:r>
          </w:p>
        </w:tc>
        <w:tc>
          <w:tcPr>
            <w:tcW w:w="4811" w:type="dxa"/>
          </w:tcPr>
          <w:p w14:paraId="13CC02CB" w14:textId="77777777" w:rsidR="00A65C17" w:rsidRPr="00E24FBE" w:rsidRDefault="00A65C17" w:rsidP="006745EF">
            <w:pPr>
              <w:rPr>
                <w:rFonts w:cs="Arial"/>
                <w:sz w:val="22"/>
              </w:rPr>
            </w:pPr>
          </w:p>
        </w:tc>
      </w:tr>
    </w:tbl>
    <w:p w14:paraId="557B6B18" w14:textId="0A5D14DE" w:rsidR="00B97335" w:rsidRPr="00E24FBE" w:rsidRDefault="00B97335">
      <w:pPr>
        <w:rPr>
          <w:rFonts w:cs="Arial"/>
          <w:b/>
          <w:sz w:val="22"/>
        </w:rPr>
      </w:pPr>
    </w:p>
    <w:p w14:paraId="56E5F739" w14:textId="38454BD8" w:rsidR="00A65C17" w:rsidRPr="00E24FBE" w:rsidRDefault="00762583">
      <w:pPr>
        <w:rPr>
          <w:rFonts w:cs="Arial"/>
          <w:b/>
          <w:sz w:val="22"/>
        </w:rPr>
      </w:pPr>
      <w:r w:rsidRPr="00E24FBE">
        <w:rPr>
          <w:rFonts w:cs="Arial"/>
          <w:b/>
          <w:sz w:val="22"/>
        </w:rPr>
        <w:t>Proposed Program of Study</w:t>
      </w:r>
    </w:p>
    <w:p w14:paraId="61885323" w14:textId="5C43F3A4" w:rsidR="0079138E" w:rsidRPr="00E24FBE" w:rsidRDefault="0079138E">
      <w:pPr>
        <w:rPr>
          <w:rFonts w:cs="Arial"/>
          <w:b/>
          <w:sz w:val="22"/>
        </w:rPr>
      </w:pPr>
      <w:r w:rsidRPr="00E24FBE">
        <w:rPr>
          <w:rFonts w:cs="Arial"/>
          <w:b/>
          <w:sz w:val="22"/>
        </w:rPr>
        <w:t xml:space="preserve">*Students are advised to meet with their </w:t>
      </w:r>
      <w:r w:rsidR="00995262">
        <w:rPr>
          <w:rFonts w:cs="Arial"/>
          <w:b/>
          <w:sz w:val="22"/>
        </w:rPr>
        <w:t>a</w:t>
      </w:r>
      <w:r w:rsidRPr="00E24FBE">
        <w:rPr>
          <w:rFonts w:cs="Arial"/>
          <w:b/>
          <w:sz w:val="22"/>
        </w:rPr>
        <w:t xml:space="preserve">cademic </w:t>
      </w:r>
      <w:r w:rsidR="00995262">
        <w:rPr>
          <w:rFonts w:cs="Arial"/>
          <w:b/>
          <w:sz w:val="22"/>
        </w:rPr>
        <w:t xml:space="preserve">Student </w:t>
      </w:r>
      <w:r w:rsidRPr="00E24FBE">
        <w:rPr>
          <w:rFonts w:cs="Arial"/>
          <w:b/>
          <w:sz w:val="22"/>
        </w:rPr>
        <w:t xml:space="preserve">Advisor to determine course alignment. </w:t>
      </w:r>
    </w:p>
    <w:tbl>
      <w:tblPr>
        <w:tblStyle w:val="TableGrid"/>
        <w:tblW w:w="9498" w:type="dxa"/>
        <w:tblLook w:val="04A0" w:firstRow="1" w:lastRow="0" w:firstColumn="1" w:lastColumn="0" w:noHBand="0" w:noVBand="1"/>
      </w:tblPr>
      <w:tblGrid>
        <w:gridCol w:w="4749"/>
        <w:gridCol w:w="4749"/>
      </w:tblGrid>
      <w:tr w:rsidR="00762583" w:rsidRPr="00E24FBE" w14:paraId="075D6B64" w14:textId="77777777" w:rsidTr="007D452B">
        <w:trPr>
          <w:trHeight w:val="939"/>
        </w:trPr>
        <w:tc>
          <w:tcPr>
            <w:tcW w:w="4749" w:type="dxa"/>
          </w:tcPr>
          <w:p w14:paraId="021EBA00" w14:textId="77777777" w:rsidR="008F5E02" w:rsidRPr="00E24FBE" w:rsidRDefault="008F5E02">
            <w:pPr>
              <w:rPr>
                <w:rFonts w:cs="Arial"/>
                <w:sz w:val="22"/>
              </w:rPr>
            </w:pPr>
            <w:r w:rsidRPr="00E24FBE">
              <w:rPr>
                <w:rFonts w:cs="Arial"/>
                <w:sz w:val="22"/>
              </w:rPr>
              <w:t>Required Program</w:t>
            </w:r>
            <w:r w:rsidR="00762583" w:rsidRPr="00E24FBE">
              <w:rPr>
                <w:rFonts w:cs="Arial"/>
                <w:sz w:val="22"/>
              </w:rPr>
              <w:t xml:space="preserve"> of Study at DC</w:t>
            </w:r>
            <w:r w:rsidR="00DC5D10" w:rsidRPr="00E24FBE">
              <w:rPr>
                <w:rFonts w:cs="Arial"/>
                <w:sz w:val="22"/>
              </w:rPr>
              <w:t xml:space="preserve"> </w:t>
            </w:r>
          </w:p>
          <w:p w14:paraId="4F4A387F" w14:textId="48B5D0F9" w:rsidR="00762583" w:rsidRPr="00E24FBE" w:rsidRDefault="00DC5D10">
            <w:pPr>
              <w:rPr>
                <w:rFonts w:cs="Arial"/>
                <w:sz w:val="22"/>
              </w:rPr>
            </w:pPr>
            <w:r w:rsidRPr="00E24FBE">
              <w:rPr>
                <w:rFonts w:cs="Arial"/>
                <w:sz w:val="22"/>
              </w:rPr>
              <w:t>(list courses)</w:t>
            </w:r>
          </w:p>
        </w:tc>
        <w:tc>
          <w:tcPr>
            <w:tcW w:w="4749" w:type="dxa"/>
          </w:tcPr>
          <w:p w14:paraId="6D664477" w14:textId="77777777" w:rsidR="00762583" w:rsidRPr="00E24FBE" w:rsidRDefault="00762583">
            <w:pPr>
              <w:rPr>
                <w:rFonts w:cs="Arial"/>
                <w:sz w:val="22"/>
              </w:rPr>
            </w:pPr>
            <w:r w:rsidRPr="00E24FBE">
              <w:rPr>
                <w:rFonts w:cs="Arial"/>
                <w:sz w:val="22"/>
              </w:rPr>
              <w:t>Proposed Program of Study at Host Institution</w:t>
            </w:r>
            <w:r w:rsidR="00DC5D10" w:rsidRPr="00E24FBE">
              <w:rPr>
                <w:rFonts w:cs="Arial"/>
                <w:sz w:val="22"/>
              </w:rPr>
              <w:t xml:space="preserve"> (list courses)</w:t>
            </w:r>
          </w:p>
        </w:tc>
      </w:tr>
      <w:tr w:rsidR="00762583" w:rsidRPr="00E24FBE" w14:paraId="3ADFD53E" w14:textId="77777777" w:rsidTr="007D452B">
        <w:trPr>
          <w:trHeight w:val="484"/>
        </w:trPr>
        <w:tc>
          <w:tcPr>
            <w:tcW w:w="4749" w:type="dxa"/>
          </w:tcPr>
          <w:p w14:paraId="25ED8D02" w14:textId="77777777" w:rsidR="00762583" w:rsidRPr="00E24FBE" w:rsidRDefault="00762583">
            <w:pPr>
              <w:rPr>
                <w:rFonts w:cs="Arial"/>
                <w:sz w:val="22"/>
              </w:rPr>
            </w:pPr>
            <w:r w:rsidRPr="00E24FBE">
              <w:rPr>
                <w:rFonts w:cs="Arial"/>
                <w:sz w:val="22"/>
              </w:rPr>
              <w:t>1.</w:t>
            </w:r>
          </w:p>
        </w:tc>
        <w:tc>
          <w:tcPr>
            <w:tcW w:w="4749" w:type="dxa"/>
          </w:tcPr>
          <w:p w14:paraId="2547499D" w14:textId="77777777" w:rsidR="00762583" w:rsidRPr="00E24FBE" w:rsidRDefault="00762583">
            <w:pPr>
              <w:rPr>
                <w:rFonts w:cs="Arial"/>
                <w:sz w:val="22"/>
              </w:rPr>
            </w:pPr>
            <w:r w:rsidRPr="00E24FBE">
              <w:rPr>
                <w:rFonts w:cs="Arial"/>
                <w:sz w:val="22"/>
              </w:rPr>
              <w:t>1.</w:t>
            </w:r>
          </w:p>
        </w:tc>
      </w:tr>
      <w:tr w:rsidR="00762583" w:rsidRPr="00E24FBE" w14:paraId="03962BF7" w14:textId="77777777" w:rsidTr="007D452B">
        <w:trPr>
          <w:trHeight w:val="455"/>
        </w:trPr>
        <w:tc>
          <w:tcPr>
            <w:tcW w:w="4749" w:type="dxa"/>
          </w:tcPr>
          <w:p w14:paraId="380470C2" w14:textId="77777777" w:rsidR="00762583" w:rsidRPr="00E24FBE" w:rsidRDefault="00762583">
            <w:pPr>
              <w:rPr>
                <w:rFonts w:cs="Arial"/>
                <w:sz w:val="22"/>
              </w:rPr>
            </w:pPr>
            <w:r w:rsidRPr="00E24FBE">
              <w:rPr>
                <w:rFonts w:cs="Arial"/>
                <w:sz w:val="22"/>
              </w:rPr>
              <w:t>2.</w:t>
            </w:r>
          </w:p>
        </w:tc>
        <w:tc>
          <w:tcPr>
            <w:tcW w:w="4749" w:type="dxa"/>
          </w:tcPr>
          <w:p w14:paraId="1D669606" w14:textId="77777777" w:rsidR="00762583" w:rsidRPr="00E24FBE" w:rsidRDefault="00762583">
            <w:pPr>
              <w:rPr>
                <w:rFonts w:cs="Arial"/>
                <w:sz w:val="22"/>
              </w:rPr>
            </w:pPr>
            <w:r w:rsidRPr="00E24FBE">
              <w:rPr>
                <w:rFonts w:cs="Arial"/>
                <w:sz w:val="22"/>
              </w:rPr>
              <w:t>2.</w:t>
            </w:r>
          </w:p>
        </w:tc>
      </w:tr>
      <w:tr w:rsidR="00762583" w:rsidRPr="00E24FBE" w14:paraId="07D7D8D6" w14:textId="77777777" w:rsidTr="007D452B">
        <w:trPr>
          <w:trHeight w:val="484"/>
        </w:trPr>
        <w:tc>
          <w:tcPr>
            <w:tcW w:w="4749" w:type="dxa"/>
          </w:tcPr>
          <w:p w14:paraId="332156A8" w14:textId="77777777" w:rsidR="00762583" w:rsidRPr="00E24FBE" w:rsidRDefault="00762583">
            <w:pPr>
              <w:rPr>
                <w:rFonts w:cs="Arial"/>
                <w:sz w:val="22"/>
              </w:rPr>
            </w:pPr>
            <w:r w:rsidRPr="00E24FBE">
              <w:rPr>
                <w:rFonts w:cs="Arial"/>
                <w:sz w:val="22"/>
              </w:rPr>
              <w:t>3.</w:t>
            </w:r>
          </w:p>
        </w:tc>
        <w:tc>
          <w:tcPr>
            <w:tcW w:w="4749" w:type="dxa"/>
          </w:tcPr>
          <w:p w14:paraId="21064027" w14:textId="77777777" w:rsidR="00762583" w:rsidRPr="00E24FBE" w:rsidRDefault="00762583">
            <w:pPr>
              <w:rPr>
                <w:rFonts w:cs="Arial"/>
                <w:sz w:val="22"/>
              </w:rPr>
            </w:pPr>
            <w:r w:rsidRPr="00E24FBE">
              <w:rPr>
                <w:rFonts w:cs="Arial"/>
                <w:sz w:val="22"/>
              </w:rPr>
              <w:t>3.</w:t>
            </w:r>
          </w:p>
        </w:tc>
      </w:tr>
      <w:tr w:rsidR="00762583" w:rsidRPr="00E24FBE" w14:paraId="6DF34195" w14:textId="77777777" w:rsidTr="007D452B">
        <w:trPr>
          <w:trHeight w:val="484"/>
        </w:trPr>
        <w:tc>
          <w:tcPr>
            <w:tcW w:w="4749" w:type="dxa"/>
          </w:tcPr>
          <w:p w14:paraId="7EA633D9" w14:textId="77777777" w:rsidR="00762583" w:rsidRPr="00E24FBE" w:rsidRDefault="00762583">
            <w:pPr>
              <w:rPr>
                <w:rFonts w:cs="Arial"/>
                <w:sz w:val="22"/>
              </w:rPr>
            </w:pPr>
            <w:r w:rsidRPr="00E24FBE">
              <w:rPr>
                <w:rFonts w:cs="Arial"/>
                <w:sz w:val="22"/>
              </w:rPr>
              <w:t>4.</w:t>
            </w:r>
          </w:p>
        </w:tc>
        <w:tc>
          <w:tcPr>
            <w:tcW w:w="4749" w:type="dxa"/>
          </w:tcPr>
          <w:p w14:paraId="49200F2E" w14:textId="77777777" w:rsidR="00762583" w:rsidRPr="00E24FBE" w:rsidRDefault="00762583">
            <w:pPr>
              <w:rPr>
                <w:rFonts w:cs="Arial"/>
                <w:sz w:val="22"/>
              </w:rPr>
            </w:pPr>
            <w:r w:rsidRPr="00E24FBE">
              <w:rPr>
                <w:rFonts w:cs="Arial"/>
                <w:sz w:val="22"/>
              </w:rPr>
              <w:t>4.</w:t>
            </w:r>
          </w:p>
        </w:tc>
      </w:tr>
      <w:tr w:rsidR="00762583" w:rsidRPr="00E24FBE" w14:paraId="2FA566BF" w14:textId="77777777" w:rsidTr="007D452B">
        <w:trPr>
          <w:trHeight w:val="455"/>
        </w:trPr>
        <w:tc>
          <w:tcPr>
            <w:tcW w:w="4749" w:type="dxa"/>
          </w:tcPr>
          <w:p w14:paraId="2827E438" w14:textId="77777777" w:rsidR="00762583" w:rsidRPr="00E24FBE" w:rsidRDefault="00762583">
            <w:pPr>
              <w:rPr>
                <w:rFonts w:cs="Arial"/>
                <w:sz w:val="22"/>
              </w:rPr>
            </w:pPr>
            <w:r w:rsidRPr="00E24FBE">
              <w:rPr>
                <w:rFonts w:cs="Arial"/>
                <w:sz w:val="22"/>
              </w:rPr>
              <w:t>5.</w:t>
            </w:r>
          </w:p>
        </w:tc>
        <w:tc>
          <w:tcPr>
            <w:tcW w:w="4749" w:type="dxa"/>
          </w:tcPr>
          <w:p w14:paraId="1D6B122F" w14:textId="77777777" w:rsidR="00762583" w:rsidRPr="00E24FBE" w:rsidRDefault="00762583">
            <w:pPr>
              <w:rPr>
                <w:rFonts w:cs="Arial"/>
                <w:sz w:val="22"/>
              </w:rPr>
            </w:pPr>
            <w:r w:rsidRPr="00E24FBE">
              <w:rPr>
                <w:rFonts w:cs="Arial"/>
                <w:sz w:val="22"/>
              </w:rPr>
              <w:t>5.</w:t>
            </w:r>
          </w:p>
        </w:tc>
      </w:tr>
      <w:tr w:rsidR="00762583" w:rsidRPr="00E24FBE" w14:paraId="7E6F1011" w14:textId="77777777" w:rsidTr="007D452B">
        <w:trPr>
          <w:trHeight w:val="455"/>
        </w:trPr>
        <w:tc>
          <w:tcPr>
            <w:tcW w:w="4749" w:type="dxa"/>
          </w:tcPr>
          <w:p w14:paraId="776386C6" w14:textId="77777777" w:rsidR="00762583" w:rsidRPr="00E24FBE" w:rsidRDefault="00762583">
            <w:pPr>
              <w:rPr>
                <w:rFonts w:cs="Arial"/>
                <w:sz w:val="22"/>
              </w:rPr>
            </w:pPr>
            <w:r w:rsidRPr="00E24FBE">
              <w:rPr>
                <w:rFonts w:cs="Arial"/>
                <w:sz w:val="22"/>
              </w:rPr>
              <w:t>6.</w:t>
            </w:r>
          </w:p>
        </w:tc>
        <w:tc>
          <w:tcPr>
            <w:tcW w:w="4749" w:type="dxa"/>
          </w:tcPr>
          <w:p w14:paraId="40364E85" w14:textId="77777777" w:rsidR="00762583" w:rsidRPr="00E24FBE" w:rsidRDefault="00762583">
            <w:pPr>
              <w:rPr>
                <w:rFonts w:cs="Arial"/>
                <w:sz w:val="22"/>
              </w:rPr>
            </w:pPr>
            <w:r w:rsidRPr="00E24FBE">
              <w:rPr>
                <w:rFonts w:cs="Arial"/>
                <w:sz w:val="22"/>
              </w:rPr>
              <w:t>6.</w:t>
            </w:r>
          </w:p>
        </w:tc>
      </w:tr>
    </w:tbl>
    <w:p w14:paraId="05C84E85" w14:textId="77777777" w:rsidR="00762583" w:rsidRPr="00811F97" w:rsidRDefault="00762583" w:rsidP="00A65C17">
      <w:pPr>
        <w:rPr>
          <w:b/>
          <w:sz w:val="22"/>
        </w:rPr>
      </w:pPr>
    </w:p>
    <w:p w14:paraId="640A9B72" w14:textId="77777777" w:rsidR="007D452B" w:rsidRDefault="007D452B" w:rsidP="00DC5D10">
      <w:pPr>
        <w:rPr>
          <w:b/>
          <w:sz w:val="22"/>
        </w:rPr>
      </w:pPr>
      <w:r>
        <w:rPr>
          <w:b/>
          <w:sz w:val="22"/>
        </w:rPr>
        <w:br w:type="page"/>
      </w:r>
    </w:p>
    <w:p w14:paraId="7078FEFC" w14:textId="49BC9E1D" w:rsidR="00DC5D10" w:rsidRPr="00E24FBE" w:rsidRDefault="00DC5D10" w:rsidP="00DC5D10">
      <w:pPr>
        <w:rPr>
          <w:b/>
          <w:color w:val="006243"/>
        </w:rPr>
      </w:pPr>
      <w:r w:rsidRPr="00E24FBE">
        <w:rPr>
          <w:b/>
          <w:color w:val="006243"/>
        </w:rPr>
        <w:lastRenderedPageBreak/>
        <w:t xml:space="preserve">Part 2: Letter of Intent </w:t>
      </w:r>
    </w:p>
    <w:p w14:paraId="6CDAEC00" w14:textId="77777777" w:rsidR="00DC5D10" w:rsidRPr="00811F97" w:rsidRDefault="00DC5D10" w:rsidP="00DC5D10">
      <w:pPr>
        <w:rPr>
          <w:b/>
          <w:sz w:val="22"/>
        </w:rPr>
      </w:pPr>
      <w:r w:rsidRPr="00811F97">
        <w:rPr>
          <w:b/>
          <w:sz w:val="22"/>
        </w:rPr>
        <w:t>Guidelines</w:t>
      </w:r>
    </w:p>
    <w:p w14:paraId="259CAFEA" w14:textId="1A44B653" w:rsidR="00DC5D10" w:rsidRPr="00811F97" w:rsidRDefault="00DC5D10" w:rsidP="00DC5D10">
      <w:pPr>
        <w:rPr>
          <w:sz w:val="22"/>
        </w:rPr>
      </w:pPr>
      <w:r w:rsidRPr="00811F97">
        <w:rPr>
          <w:sz w:val="22"/>
        </w:rPr>
        <w:t>The Letter of Intent should be double-spaced, Arial font, size 12</w:t>
      </w:r>
      <w:r w:rsidR="00EE476E">
        <w:rPr>
          <w:sz w:val="22"/>
        </w:rPr>
        <w:t>, no longer than 500 words</w:t>
      </w:r>
      <w:r w:rsidRPr="00811F97">
        <w:rPr>
          <w:sz w:val="22"/>
        </w:rPr>
        <w:t xml:space="preserve"> and be addressed to the Selection Committee. The letter should address the following:</w:t>
      </w:r>
    </w:p>
    <w:p w14:paraId="07157DDA" w14:textId="77777777" w:rsidR="00DC5D10" w:rsidRPr="00811F97" w:rsidRDefault="00DC5D10" w:rsidP="00DC5D10">
      <w:pPr>
        <w:pStyle w:val="ListParagraph"/>
        <w:numPr>
          <w:ilvl w:val="0"/>
          <w:numId w:val="4"/>
        </w:numPr>
        <w:rPr>
          <w:sz w:val="22"/>
        </w:rPr>
      </w:pPr>
      <w:r w:rsidRPr="00811F97">
        <w:rPr>
          <w:sz w:val="22"/>
        </w:rPr>
        <w:t xml:space="preserve">How the Semester Abroad program will enrich your studies at Durham College. </w:t>
      </w:r>
    </w:p>
    <w:p w14:paraId="5E89BF81" w14:textId="77777777" w:rsidR="00DC5D10" w:rsidRPr="00811F97" w:rsidRDefault="00DC5D10" w:rsidP="00DC5D10">
      <w:pPr>
        <w:pStyle w:val="ListParagraph"/>
        <w:numPr>
          <w:ilvl w:val="0"/>
          <w:numId w:val="4"/>
        </w:numPr>
        <w:rPr>
          <w:sz w:val="22"/>
        </w:rPr>
      </w:pPr>
      <w:r w:rsidRPr="00811F97">
        <w:rPr>
          <w:sz w:val="22"/>
        </w:rPr>
        <w:t xml:space="preserve">How the Semester Abroad program will positively contribute to your personal and professional goals. </w:t>
      </w:r>
    </w:p>
    <w:p w14:paraId="65849140" w14:textId="77777777" w:rsidR="00DC5D10" w:rsidRPr="00811F97" w:rsidRDefault="00DC5D10" w:rsidP="00DC5D10">
      <w:pPr>
        <w:pStyle w:val="ListParagraph"/>
        <w:numPr>
          <w:ilvl w:val="0"/>
          <w:numId w:val="4"/>
        </w:numPr>
        <w:rPr>
          <w:sz w:val="22"/>
        </w:rPr>
      </w:pPr>
      <w:r w:rsidRPr="00811F97">
        <w:rPr>
          <w:sz w:val="22"/>
        </w:rPr>
        <w:t xml:space="preserve">How you plan to be successful in the courses offered at the institution abroad. </w:t>
      </w:r>
    </w:p>
    <w:p w14:paraId="29C538D7" w14:textId="77777777" w:rsidR="00DC5D10" w:rsidRPr="00811F97" w:rsidRDefault="00DC5D10" w:rsidP="00DC5D10">
      <w:pPr>
        <w:pStyle w:val="ListParagraph"/>
        <w:numPr>
          <w:ilvl w:val="0"/>
          <w:numId w:val="4"/>
        </w:numPr>
        <w:rPr>
          <w:sz w:val="22"/>
        </w:rPr>
      </w:pPr>
      <w:r w:rsidRPr="00811F97">
        <w:rPr>
          <w:sz w:val="22"/>
        </w:rPr>
        <w:t xml:space="preserve">How your experiences studying in another country will help to bring an international or global perspective to Durham College and/or your community. </w:t>
      </w:r>
    </w:p>
    <w:p w14:paraId="0E225BDD" w14:textId="77777777" w:rsidR="00DC5D10" w:rsidRPr="00811F97" w:rsidRDefault="00DC5D10" w:rsidP="00A65C17">
      <w:pPr>
        <w:rPr>
          <w:b/>
          <w:sz w:val="22"/>
        </w:rPr>
      </w:pPr>
    </w:p>
    <w:p w14:paraId="2FC60DCA" w14:textId="77777777" w:rsidR="007D452B" w:rsidRDefault="007D452B" w:rsidP="00A65C17">
      <w:pPr>
        <w:rPr>
          <w:b/>
          <w:sz w:val="22"/>
        </w:rPr>
      </w:pPr>
      <w:r>
        <w:rPr>
          <w:b/>
          <w:sz w:val="22"/>
        </w:rPr>
        <w:br w:type="page"/>
      </w:r>
    </w:p>
    <w:p w14:paraId="572AD2E6" w14:textId="6D8C05C3" w:rsidR="00DC5D10" w:rsidRPr="00E24FBE" w:rsidRDefault="00DC5D10" w:rsidP="00A65C17">
      <w:pPr>
        <w:rPr>
          <w:b/>
          <w:color w:val="006243"/>
        </w:rPr>
      </w:pPr>
      <w:r w:rsidRPr="00E24FBE">
        <w:rPr>
          <w:b/>
          <w:color w:val="006243"/>
        </w:rPr>
        <w:lastRenderedPageBreak/>
        <w:t>Part 3: Transcript</w:t>
      </w:r>
    </w:p>
    <w:p w14:paraId="20E9A270" w14:textId="1B6262D0" w:rsidR="00DC5D10" w:rsidRPr="00811F97" w:rsidRDefault="00DC5D10" w:rsidP="00A65C17">
      <w:pPr>
        <w:rPr>
          <w:sz w:val="22"/>
        </w:rPr>
      </w:pPr>
      <w:r w:rsidRPr="00811F97">
        <w:rPr>
          <w:sz w:val="22"/>
        </w:rPr>
        <w:t>A</w:t>
      </w:r>
      <w:r w:rsidR="007144BA">
        <w:rPr>
          <w:sz w:val="22"/>
        </w:rPr>
        <w:t>n unofficial</w:t>
      </w:r>
      <w:r w:rsidRPr="00811F97">
        <w:rPr>
          <w:sz w:val="22"/>
        </w:rPr>
        <w:t xml:space="preserve"> transcript including grades from the last semester completed must be included in the application. </w:t>
      </w:r>
    </w:p>
    <w:p w14:paraId="3E097735" w14:textId="77777777" w:rsidR="00811F97" w:rsidRPr="00811F97" w:rsidRDefault="00811F97" w:rsidP="00A65C17">
      <w:pPr>
        <w:rPr>
          <w:b/>
          <w:sz w:val="22"/>
        </w:rPr>
      </w:pPr>
    </w:p>
    <w:p w14:paraId="0C2F01E7" w14:textId="39C53D0D" w:rsidR="00A65C17" w:rsidRDefault="00A65C17" w:rsidP="00A65C17">
      <w:pPr>
        <w:rPr>
          <w:b/>
          <w:sz w:val="22"/>
        </w:rPr>
      </w:pPr>
      <w:r w:rsidRPr="00811F97">
        <w:rPr>
          <w:b/>
          <w:sz w:val="22"/>
        </w:rPr>
        <w:t>Recommendation by Dean</w:t>
      </w:r>
    </w:p>
    <w:p w14:paraId="5EC3E5AD" w14:textId="71A0DC24" w:rsidR="009422B2" w:rsidRPr="00D90DCE" w:rsidRDefault="009422B2" w:rsidP="00A65C17">
      <w:pPr>
        <w:rPr>
          <w:sz w:val="22"/>
        </w:rPr>
      </w:pPr>
      <w:r w:rsidRPr="00D90DCE">
        <w:rPr>
          <w:sz w:val="22"/>
        </w:rPr>
        <w:t xml:space="preserve">(To be </w:t>
      </w:r>
      <w:r w:rsidR="00995262">
        <w:rPr>
          <w:sz w:val="22"/>
        </w:rPr>
        <w:t>completed and</w:t>
      </w:r>
      <w:r w:rsidRPr="00D90DCE">
        <w:rPr>
          <w:sz w:val="22"/>
        </w:rPr>
        <w:t xml:space="preserve"> signed by </w:t>
      </w:r>
      <w:r w:rsidR="00995262">
        <w:rPr>
          <w:sz w:val="22"/>
        </w:rPr>
        <w:t>the Academic School d</w:t>
      </w:r>
      <w:r w:rsidRPr="00D90DCE">
        <w:rPr>
          <w:sz w:val="22"/>
        </w:rPr>
        <w:t>ean)</w:t>
      </w:r>
    </w:p>
    <w:p w14:paraId="5800AA71" w14:textId="4103CB24" w:rsidR="009422B2" w:rsidRPr="00D90DCE" w:rsidRDefault="009422B2" w:rsidP="00A65C17">
      <w:pPr>
        <w:rPr>
          <w:sz w:val="22"/>
        </w:rPr>
      </w:pPr>
      <w:r w:rsidRPr="00D90DCE">
        <w:rPr>
          <w:sz w:val="22"/>
        </w:rPr>
        <w:t>*Before s</w:t>
      </w:r>
      <w:r w:rsidR="004E47D3" w:rsidRPr="00D90DCE">
        <w:rPr>
          <w:sz w:val="22"/>
        </w:rPr>
        <w:t>ubmitting</w:t>
      </w:r>
      <w:r w:rsidRPr="00D90DCE">
        <w:rPr>
          <w:sz w:val="22"/>
        </w:rPr>
        <w:t xml:space="preserve"> the application to the International Education Office, </w:t>
      </w:r>
      <w:r w:rsidR="00995262">
        <w:rPr>
          <w:sz w:val="22"/>
        </w:rPr>
        <w:t xml:space="preserve">you </w:t>
      </w:r>
      <w:r w:rsidR="004E47D3" w:rsidRPr="00D90DCE">
        <w:rPr>
          <w:sz w:val="22"/>
        </w:rPr>
        <w:t xml:space="preserve">must </w:t>
      </w:r>
      <w:r w:rsidR="00995262">
        <w:rPr>
          <w:sz w:val="22"/>
        </w:rPr>
        <w:t>meet with your a</w:t>
      </w:r>
      <w:r w:rsidR="004E47D3" w:rsidRPr="00D90DCE">
        <w:rPr>
          <w:sz w:val="22"/>
        </w:rPr>
        <w:t xml:space="preserve">cademic </w:t>
      </w:r>
      <w:r w:rsidR="00995262">
        <w:rPr>
          <w:sz w:val="22"/>
        </w:rPr>
        <w:t xml:space="preserve">Student </w:t>
      </w:r>
      <w:r w:rsidR="004E47D3" w:rsidRPr="00D90DCE">
        <w:rPr>
          <w:sz w:val="22"/>
        </w:rPr>
        <w:t xml:space="preserve">Advisor </w:t>
      </w:r>
      <w:r w:rsidR="00995262">
        <w:rPr>
          <w:sz w:val="22"/>
        </w:rPr>
        <w:t xml:space="preserve">on </w:t>
      </w:r>
      <w:r w:rsidR="004E47D3" w:rsidRPr="00D90DCE">
        <w:rPr>
          <w:sz w:val="22"/>
        </w:rPr>
        <w:t>a proposed study plan and request</w:t>
      </w:r>
      <w:r w:rsidR="00995262">
        <w:rPr>
          <w:sz w:val="22"/>
        </w:rPr>
        <w:t xml:space="preserve"> approval by your Dean.</w:t>
      </w:r>
      <w:r w:rsidR="00AF5721" w:rsidRPr="00D90DCE">
        <w:rPr>
          <w:sz w:val="22"/>
        </w:rPr>
        <w:t xml:space="preserve"> </w:t>
      </w:r>
    </w:p>
    <w:p w14:paraId="02689FA3" w14:textId="77777777" w:rsidR="00A65C17" w:rsidRPr="00811F97" w:rsidRDefault="00A65C17" w:rsidP="00A65C17">
      <w:pPr>
        <w:pStyle w:val="ListParagraph"/>
        <w:rPr>
          <w:b/>
          <w:sz w:val="22"/>
        </w:rPr>
      </w:pPr>
    </w:p>
    <w:tbl>
      <w:tblPr>
        <w:tblStyle w:val="TableGrid"/>
        <w:tblW w:w="0" w:type="auto"/>
        <w:tblInd w:w="-5" w:type="dxa"/>
        <w:tblLook w:val="04A0" w:firstRow="1" w:lastRow="0" w:firstColumn="1" w:lastColumn="0" w:noHBand="0" w:noVBand="1"/>
      </w:tblPr>
      <w:tblGrid>
        <w:gridCol w:w="9355"/>
      </w:tblGrid>
      <w:tr w:rsidR="00A65C17" w:rsidRPr="00811F97" w14:paraId="4EE84A7C" w14:textId="77777777" w:rsidTr="00A65C17">
        <w:tc>
          <w:tcPr>
            <w:tcW w:w="9355" w:type="dxa"/>
          </w:tcPr>
          <w:p w14:paraId="02C0E3D8" w14:textId="77777777" w:rsidR="00A65C17" w:rsidRPr="00811F97" w:rsidRDefault="00A65C17" w:rsidP="006745EF">
            <w:pPr>
              <w:pStyle w:val="ListParagraph"/>
              <w:ind w:left="0"/>
              <w:rPr>
                <w:sz w:val="22"/>
              </w:rPr>
            </w:pPr>
          </w:p>
          <w:p w14:paraId="3CF18EB8" w14:textId="3072D23B" w:rsidR="00A65C17" w:rsidRPr="00811F97" w:rsidRDefault="00A65C17" w:rsidP="006745EF">
            <w:pPr>
              <w:pStyle w:val="ListParagraph"/>
              <w:ind w:left="0"/>
              <w:rPr>
                <w:sz w:val="22"/>
              </w:rPr>
            </w:pPr>
            <w:r w:rsidRPr="00811F97">
              <w:rPr>
                <w:sz w:val="22"/>
              </w:rPr>
              <w:t xml:space="preserve">The applicant ___________________ </w:t>
            </w:r>
            <w:r w:rsidR="00EE476E" w:rsidRPr="00811F97">
              <w:rPr>
                <w:sz w:val="22"/>
              </w:rPr>
              <w:t>is a</w:t>
            </w:r>
            <w:r w:rsidRPr="00811F97">
              <w:rPr>
                <w:sz w:val="22"/>
              </w:rPr>
              <w:t xml:space="preserve"> </w:t>
            </w:r>
            <w:r w:rsidR="00811F97" w:rsidRPr="00811F97">
              <w:rPr>
                <w:sz w:val="22"/>
              </w:rPr>
              <w:t>student</w:t>
            </w:r>
            <w:r w:rsidRPr="00811F97">
              <w:rPr>
                <w:sz w:val="22"/>
              </w:rPr>
              <w:t xml:space="preserve"> in good standing within the</w:t>
            </w:r>
          </w:p>
          <w:p w14:paraId="19FCEAA1" w14:textId="77777777" w:rsidR="00A65C17" w:rsidRPr="00811F97" w:rsidRDefault="00A65C17" w:rsidP="006745EF">
            <w:pPr>
              <w:pStyle w:val="ListParagraph"/>
              <w:ind w:left="0"/>
              <w:rPr>
                <w:sz w:val="22"/>
              </w:rPr>
            </w:pPr>
          </w:p>
          <w:p w14:paraId="16C1E0C2" w14:textId="77777777" w:rsidR="00811F97" w:rsidRPr="00811F97" w:rsidRDefault="00811F97" w:rsidP="006745EF">
            <w:pPr>
              <w:pStyle w:val="ListParagraph"/>
              <w:ind w:left="0"/>
              <w:rPr>
                <w:sz w:val="22"/>
              </w:rPr>
            </w:pPr>
            <w:r w:rsidRPr="00811F97">
              <w:rPr>
                <w:sz w:val="22"/>
              </w:rPr>
              <w:t>School</w:t>
            </w:r>
            <w:r w:rsidR="00A65C17" w:rsidRPr="00811F97">
              <w:rPr>
                <w:sz w:val="22"/>
              </w:rPr>
              <w:t xml:space="preserve"> of</w:t>
            </w:r>
            <w:r w:rsidRPr="00811F97">
              <w:rPr>
                <w:sz w:val="22"/>
              </w:rPr>
              <w:t>_________________</w:t>
            </w:r>
            <w:r w:rsidR="00A65C17" w:rsidRPr="00811F97">
              <w:rPr>
                <w:sz w:val="22"/>
              </w:rPr>
              <w:t xml:space="preserve">________________.  I have reviewed this completed </w:t>
            </w:r>
          </w:p>
          <w:p w14:paraId="26D823C8" w14:textId="77777777" w:rsidR="00811F97" w:rsidRPr="00811F97" w:rsidRDefault="00811F97" w:rsidP="006745EF">
            <w:pPr>
              <w:pStyle w:val="ListParagraph"/>
              <w:ind w:left="0"/>
              <w:rPr>
                <w:sz w:val="22"/>
              </w:rPr>
            </w:pPr>
          </w:p>
          <w:p w14:paraId="4CE17710" w14:textId="77777777" w:rsidR="00A65C17" w:rsidRPr="00811F97" w:rsidRDefault="00811F97" w:rsidP="006745EF">
            <w:pPr>
              <w:pStyle w:val="ListParagraph"/>
              <w:ind w:left="0"/>
              <w:rPr>
                <w:sz w:val="22"/>
              </w:rPr>
            </w:pPr>
            <w:r w:rsidRPr="00811F97">
              <w:rPr>
                <w:sz w:val="22"/>
              </w:rPr>
              <w:t>applicant</w:t>
            </w:r>
            <w:r w:rsidR="00A65C17" w:rsidRPr="00811F97">
              <w:rPr>
                <w:sz w:val="22"/>
              </w:rPr>
              <w:t xml:space="preserve"> form and I recom</w:t>
            </w:r>
            <w:r w:rsidRPr="00811F97">
              <w:rPr>
                <w:sz w:val="22"/>
              </w:rPr>
              <w:t xml:space="preserve">mend </w:t>
            </w:r>
            <w:r w:rsidR="00A65C17" w:rsidRPr="00811F97">
              <w:rPr>
                <w:sz w:val="22"/>
              </w:rPr>
              <w:t xml:space="preserve">this applicant for the Semester Abroad </w:t>
            </w:r>
            <w:r w:rsidRPr="00811F97">
              <w:rPr>
                <w:sz w:val="22"/>
              </w:rPr>
              <w:t>p</w:t>
            </w:r>
            <w:r w:rsidR="00A65C17" w:rsidRPr="00811F97">
              <w:rPr>
                <w:sz w:val="22"/>
              </w:rPr>
              <w:t>rogram.</w:t>
            </w:r>
          </w:p>
          <w:p w14:paraId="00A17EA0" w14:textId="77777777" w:rsidR="00A65C17" w:rsidRPr="00811F97" w:rsidRDefault="00A65C17" w:rsidP="006745EF">
            <w:pPr>
              <w:pStyle w:val="ListParagraph"/>
              <w:ind w:left="0"/>
              <w:rPr>
                <w:sz w:val="22"/>
              </w:rPr>
            </w:pPr>
          </w:p>
          <w:p w14:paraId="4E83837C" w14:textId="77777777" w:rsidR="00A65C17" w:rsidRPr="00811F97" w:rsidRDefault="00A65C17" w:rsidP="006745EF">
            <w:pPr>
              <w:pStyle w:val="ListParagraph"/>
              <w:ind w:left="0"/>
              <w:rPr>
                <w:sz w:val="22"/>
              </w:rPr>
            </w:pPr>
          </w:p>
          <w:p w14:paraId="26581134" w14:textId="77777777" w:rsidR="00A65C17" w:rsidRPr="00811F97" w:rsidRDefault="00A65C17" w:rsidP="006745EF">
            <w:pPr>
              <w:pStyle w:val="ListParagraph"/>
              <w:ind w:left="0"/>
              <w:rPr>
                <w:b/>
                <w:sz w:val="22"/>
              </w:rPr>
            </w:pPr>
            <w:r w:rsidRPr="00811F97">
              <w:rPr>
                <w:b/>
                <w:sz w:val="22"/>
              </w:rPr>
              <w:t>Signature:</w:t>
            </w:r>
          </w:p>
          <w:p w14:paraId="1B98BF13" w14:textId="77777777" w:rsidR="00A65C17" w:rsidRPr="00811F97" w:rsidRDefault="00A65C17" w:rsidP="006745EF">
            <w:pPr>
              <w:pStyle w:val="ListParagraph"/>
              <w:ind w:left="0"/>
              <w:rPr>
                <w:b/>
                <w:sz w:val="22"/>
              </w:rPr>
            </w:pPr>
          </w:p>
          <w:p w14:paraId="4DE704CF" w14:textId="77777777" w:rsidR="00A65C17" w:rsidRPr="00811F97" w:rsidRDefault="00A65C17" w:rsidP="006745EF">
            <w:pPr>
              <w:pStyle w:val="ListParagraph"/>
              <w:ind w:left="0"/>
              <w:rPr>
                <w:b/>
                <w:sz w:val="22"/>
              </w:rPr>
            </w:pPr>
            <w:r w:rsidRPr="00811F97">
              <w:rPr>
                <w:b/>
                <w:sz w:val="22"/>
              </w:rPr>
              <w:t>Date:</w:t>
            </w:r>
          </w:p>
          <w:p w14:paraId="32B048ED" w14:textId="77777777" w:rsidR="00A65C17" w:rsidRPr="00811F97" w:rsidRDefault="00A65C17" w:rsidP="006745EF">
            <w:pPr>
              <w:pStyle w:val="ListParagraph"/>
              <w:ind w:left="0"/>
              <w:rPr>
                <w:b/>
                <w:sz w:val="22"/>
              </w:rPr>
            </w:pPr>
          </w:p>
          <w:p w14:paraId="2FEA69C4" w14:textId="77777777" w:rsidR="00A65C17" w:rsidRPr="00811F97" w:rsidRDefault="00A65C17" w:rsidP="006745EF">
            <w:pPr>
              <w:pStyle w:val="ListParagraph"/>
              <w:ind w:left="0"/>
              <w:rPr>
                <w:b/>
                <w:sz w:val="22"/>
              </w:rPr>
            </w:pPr>
          </w:p>
        </w:tc>
      </w:tr>
    </w:tbl>
    <w:p w14:paraId="407E5F6C" w14:textId="77777777" w:rsidR="00A65C17" w:rsidRPr="00811F97" w:rsidRDefault="00A65C17">
      <w:pPr>
        <w:rPr>
          <w:sz w:val="22"/>
        </w:rPr>
      </w:pPr>
    </w:p>
    <w:p w14:paraId="4B1F8D0C" w14:textId="77777777" w:rsidR="00A65C17" w:rsidRDefault="00A65C17"/>
    <w:p w14:paraId="1472E4E5" w14:textId="77777777" w:rsidR="006F68E2" w:rsidRPr="00811F97" w:rsidRDefault="00A65C17">
      <w:pPr>
        <w:rPr>
          <w:i/>
          <w:sz w:val="22"/>
        </w:rPr>
      </w:pPr>
      <w:r w:rsidRPr="00811F97">
        <w:rPr>
          <w:i/>
          <w:sz w:val="22"/>
        </w:rPr>
        <w:t>I declare that the information provided in this application is to my knowledge true, complete, and accurate. I understand that providing false information may results in the withdrawal of my application.</w:t>
      </w:r>
    </w:p>
    <w:p w14:paraId="16C3EF60" w14:textId="77777777" w:rsidR="00A65C17" w:rsidRPr="00811F97" w:rsidRDefault="00A65C17">
      <w:pPr>
        <w:rPr>
          <w:b/>
          <w:sz w:val="22"/>
        </w:rPr>
      </w:pPr>
      <w:r w:rsidRPr="00811F97">
        <w:rPr>
          <w:b/>
          <w:sz w:val="22"/>
        </w:rPr>
        <w:t>Student Signature:</w:t>
      </w:r>
    </w:p>
    <w:p w14:paraId="75C2E29B" w14:textId="77777777" w:rsidR="00A65C17" w:rsidRPr="00811F97" w:rsidRDefault="00A65C17">
      <w:pPr>
        <w:rPr>
          <w:sz w:val="22"/>
        </w:rPr>
      </w:pPr>
      <w:r w:rsidRPr="00811F97">
        <w:rPr>
          <w:b/>
          <w:sz w:val="22"/>
        </w:rPr>
        <w:t>Date</w:t>
      </w:r>
      <w:r w:rsidRPr="00811F97">
        <w:rPr>
          <w:sz w:val="22"/>
        </w:rPr>
        <w:t>:</w:t>
      </w:r>
    </w:p>
    <w:p w14:paraId="507C3F01" w14:textId="77777777" w:rsidR="00811F97" w:rsidRDefault="00811F97">
      <w:pPr>
        <w:rPr>
          <w:b/>
          <w:sz w:val="22"/>
        </w:rPr>
      </w:pPr>
    </w:p>
    <w:p w14:paraId="4989FC61" w14:textId="77777777" w:rsidR="00811F97" w:rsidRDefault="00811F97">
      <w:pPr>
        <w:rPr>
          <w:b/>
          <w:sz w:val="22"/>
        </w:rPr>
      </w:pPr>
    </w:p>
    <w:p w14:paraId="043C3F5F" w14:textId="77777777" w:rsidR="00A94FFC" w:rsidRDefault="00A94FFC">
      <w:pPr>
        <w:rPr>
          <w:sz w:val="22"/>
        </w:rPr>
      </w:pPr>
      <w:r>
        <w:rPr>
          <w:sz w:val="22"/>
        </w:rPr>
        <w:t>The student is required to:</w:t>
      </w:r>
    </w:p>
    <w:p w14:paraId="4DA3E81C" w14:textId="688CFFBF" w:rsidR="00A65C17" w:rsidRPr="00A94FFC" w:rsidRDefault="00811F97" w:rsidP="00A94FFC">
      <w:pPr>
        <w:pStyle w:val="ListParagraph"/>
        <w:numPr>
          <w:ilvl w:val="0"/>
          <w:numId w:val="7"/>
        </w:numPr>
        <w:rPr>
          <w:sz w:val="22"/>
        </w:rPr>
      </w:pPr>
      <w:r w:rsidRPr="00A94FFC">
        <w:rPr>
          <w:sz w:val="22"/>
        </w:rPr>
        <w:t xml:space="preserve">Verify that your </w:t>
      </w:r>
      <w:r w:rsidR="00A65C17" w:rsidRPr="00A94FFC">
        <w:rPr>
          <w:sz w:val="22"/>
        </w:rPr>
        <w:t>application is comple</w:t>
      </w:r>
      <w:r w:rsidRPr="00A94FFC">
        <w:rPr>
          <w:sz w:val="22"/>
        </w:rPr>
        <w:t xml:space="preserve">te by including the following </w:t>
      </w:r>
      <w:r w:rsidR="00A65C17" w:rsidRPr="00A94FFC">
        <w:rPr>
          <w:sz w:val="22"/>
        </w:rPr>
        <w:t>documents as part of your application: 1) Application Form</w:t>
      </w:r>
      <w:r w:rsidRPr="00A94FFC">
        <w:rPr>
          <w:sz w:val="22"/>
        </w:rPr>
        <w:t xml:space="preserve"> – Semester Abroad</w:t>
      </w:r>
      <w:r w:rsidR="00A65C17" w:rsidRPr="00A94FFC">
        <w:rPr>
          <w:sz w:val="22"/>
        </w:rPr>
        <w:t xml:space="preserve">, 2) Letter of Intent, 3) Unofficial Transcript. </w:t>
      </w:r>
    </w:p>
    <w:p w14:paraId="240C4FF8" w14:textId="5F6E979E" w:rsidR="00A65C17" w:rsidRPr="00A94FFC" w:rsidRDefault="00A65C17" w:rsidP="00A94FFC">
      <w:pPr>
        <w:pStyle w:val="ListParagraph"/>
        <w:numPr>
          <w:ilvl w:val="0"/>
          <w:numId w:val="7"/>
        </w:numPr>
        <w:rPr>
          <w:sz w:val="22"/>
        </w:rPr>
      </w:pPr>
      <w:r w:rsidRPr="00A94FFC">
        <w:rPr>
          <w:sz w:val="22"/>
        </w:rPr>
        <w:t xml:space="preserve">Email these three documents to: </w:t>
      </w:r>
      <w:hyperlink r:id="rId8" w:history="1">
        <w:r w:rsidR="00A94FFC" w:rsidRPr="00A94FFC">
          <w:rPr>
            <w:rStyle w:val="Hyperlink"/>
            <w:sz w:val="22"/>
          </w:rPr>
          <w:t>educationabroad@durhamcollege.ca</w:t>
        </w:r>
      </w:hyperlink>
      <w:r w:rsidR="00A94FFC" w:rsidRPr="00A94FFC">
        <w:rPr>
          <w:sz w:val="22"/>
        </w:rPr>
        <w:t xml:space="preserve"> </w:t>
      </w:r>
    </w:p>
    <w:p w14:paraId="07648FC0" w14:textId="77777777" w:rsidR="006F68E2" w:rsidRDefault="006F68E2">
      <w:pPr>
        <w:rPr>
          <w:b/>
        </w:rPr>
      </w:pPr>
    </w:p>
    <w:p w14:paraId="37EB6422" w14:textId="77777777" w:rsidR="006F68E2" w:rsidRDefault="006F68E2">
      <w:pPr>
        <w:rPr>
          <w:b/>
        </w:rPr>
      </w:pPr>
    </w:p>
    <w:p w14:paraId="5C6D4CB5" w14:textId="77777777" w:rsidR="001D7A4E" w:rsidRDefault="001D7A4E"/>
    <w:p w14:paraId="6F20A93A" w14:textId="77777777" w:rsidR="001D7A4E" w:rsidRDefault="001D7A4E"/>
    <w:sectPr w:rsidR="001D7A4E" w:rsidSect="007D452B">
      <w:headerReference w:type="default" r:id="rId9"/>
      <w:pgSz w:w="12240" w:h="15840"/>
      <w:pgMar w:top="170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7842A" w14:textId="77777777" w:rsidR="00B05CEA" w:rsidRDefault="00B05CEA" w:rsidP="006F68E2">
      <w:pPr>
        <w:spacing w:after="0" w:line="240" w:lineRule="auto"/>
      </w:pPr>
      <w:r>
        <w:separator/>
      </w:r>
    </w:p>
  </w:endnote>
  <w:endnote w:type="continuationSeparator" w:id="0">
    <w:p w14:paraId="3D92F9AC" w14:textId="77777777" w:rsidR="00B05CEA" w:rsidRDefault="00B05CEA" w:rsidP="006F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C9631" w14:textId="77777777" w:rsidR="00B05CEA" w:rsidRDefault="00B05CEA" w:rsidP="006F68E2">
      <w:pPr>
        <w:spacing w:after="0" w:line="240" w:lineRule="auto"/>
      </w:pPr>
      <w:r>
        <w:separator/>
      </w:r>
    </w:p>
  </w:footnote>
  <w:footnote w:type="continuationSeparator" w:id="0">
    <w:p w14:paraId="1766A771" w14:textId="77777777" w:rsidR="00B05CEA" w:rsidRDefault="00B05CEA" w:rsidP="006F68E2">
      <w:pPr>
        <w:spacing w:after="0" w:line="240" w:lineRule="auto"/>
      </w:pPr>
      <w:r>
        <w:continuationSeparator/>
      </w:r>
    </w:p>
  </w:footnote>
  <w:footnote w:id="1">
    <w:p w14:paraId="1EF8B63E" w14:textId="77777777" w:rsidR="006F68E2" w:rsidRPr="00811F97" w:rsidRDefault="006F68E2">
      <w:pPr>
        <w:pStyle w:val="FootnoteText"/>
        <w:rPr>
          <w:sz w:val="18"/>
          <w:szCs w:val="18"/>
        </w:rPr>
      </w:pPr>
      <w:r w:rsidRPr="00811F97">
        <w:rPr>
          <w:rStyle w:val="FootnoteReference"/>
          <w:sz w:val="18"/>
          <w:szCs w:val="18"/>
        </w:rPr>
        <w:footnoteRef/>
      </w:r>
      <w:r w:rsidRPr="00811F97">
        <w:rPr>
          <w:sz w:val="18"/>
          <w:szCs w:val="18"/>
        </w:rPr>
        <w:t xml:space="preserve"> In accordance with Section 39(2) of the Freedom of Information and Protection of Privacy Act, R.S.O. 1990, c. F. 31 this is to advise you that the personal information on this form is collected under the legal authority of the Ontario Colleges of Applied Arts and Technology Act, 2002 and may be used an/or disclosed for administrative, information technology, law enforcement, statistical and/or research purposes of the College and/or the ministries and agencies of the Government of Ontario and the Government of Canada, including but not limited to, tabulating and reporting data on Key Performance Indicators (graduate rate, graduate employment, graduate satisfaction, and employer satisfaction). If you have any questions about the collection, use and disclosure of your personal information by the College, please contact the Freedom of Information Coordinator, Human Rights and Benefits, 2000 Simcoe Street North, Oshawa, ON, L1H 7K4, 905 721 2000 </w:t>
      </w:r>
      <w:proofErr w:type="spellStart"/>
      <w:r w:rsidRPr="00811F97">
        <w:rPr>
          <w:sz w:val="18"/>
          <w:szCs w:val="18"/>
        </w:rPr>
        <w:t>ext</w:t>
      </w:r>
      <w:proofErr w:type="spellEnd"/>
      <w:r w:rsidRPr="00811F97">
        <w:rPr>
          <w:sz w:val="18"/>
          <w:szCs w:val="18"/>
        </w:rPr>
        <w:t xml:space="preserve"> 329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085A2" w14:textId="4E9165D5" w:rsidR="00E362AB" w:rsidRDefault="00E362AB">
    <w:pPr>
      <w:pStyle w:val="Header"/>
    </w:pPr>
    <w:r>
      <w:rPr>
        <w:noProof/>
      </w:rPr>
      <w:drawing>
        <wp:anchor distT="0" distB="0" distL="114300" distR="114300" simplePos="0" relativeHeight="251659264" behindDoc="1" locked="0" layoutInCell="1" allowOverlap="1" wp14:anchorId="3AFC69EE" wp14:editId="0BF60C51">
          <wp:simplePos x="0" y="0"/>
          <wp:positionH relativeFrom="page">
            <wp:align>right</wp:align>
          </wp:positionH>
          <wp:positionV relativeFrom="page">
            <wp:posOffset>-314325</wp:posOffset>
          </wp:positionV>
          <wp:extent cx="7771765" cy="10696575"/>
          <wp:effectExtent l="0" t="0" r="635" b="9525"/>
          <wp:wrapNone/>
          <wp:docPr id="37" name="Picture 37"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intl-temp-2020.jpg"/>
                  <pic:cNvPicPr/>
                </pic:nvPicPr>
                <pic:blipFill>
                  <a:blip r:embed="rId1">
                    <a:extLst>
                      <a:ext uri="{28A0092B-C50C-407E-A947-70E740481C1C}">
                        <a14:useLocalDpi xmlns:a14="http://schemas.microsoft.com/office/drawing/2010/main" val="0"/>
                      </a:ext>
                    </a:extLst>
                  </a:blip>
                  <a:stretch>
                    <a:fillRect/>
                  </a:stretch>
                </pic:blipFill>
                <pic:spPr>
                  <a:xfrm>
                    <a:off x="0" y="0"/>
                    <a:ext cx="7772362" cy="1069739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74223"/>
    <w:multiLevelType w:val="hybridMultilevel"/>
    <w:tmpl w:val="D006FB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C614C3"/>
    <w:multiLevelType w:val="hybridMultilevel"/>
    <w:tmpl w:val="4BFEB3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3BA25C0"/>
    <w:multiLevelType w:val="hybridMultilevel"/>
    <w:tmpl w:val="C82A9A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B771E1"/>
    <w:multiLevelType w:val="hybridMultilevel"/>
    <w:tmpl w:val="360E34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3583983"/>
    <w:multiLevelType w:val="hybridMultilevel"/>
    <w:tmpl w:val="414212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3FB4818"/>
    <w:multiLevelType w:val="hybridMultilevel"/>
    <w:tmpl w:val="2D5EC7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8BC1F03"/>
    <w:multiLevelType w:val="hybridMultilevel"/>
    <w:tmpl w:val="DB12D2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tDAyNTCyNDI3MTFW0lEKTi0uzszPAykwrAUA8b23SSwAAAA="/>
  </w:docVars>
  <w:rsids>
    <w:rsidRoot w:val="001D7A4E"/>
    <w:rsid w:val="00092D83"/>
    <w:rsid w:val="001C64BA"/>
    <w:rsid w:val="001D7A4E"/>
    <w:rsid w:val="002034E5"/>
    <w:rsid w:val="002C4F47"/>
    <w:rsid w:val="002F1D8A"/>
    <w:rsid w:val="00392B63"/>
    <w:rsid w:val="00486D9C"/>
    <w:rsid w:val="004B2D9E"/>
    <w:rsid w:val="004E47D3"/>
    <w:rsid w:val="004F7C65"/>
    <w:rsid w:val="005060C1"/>
    <w:rsid w:val="00552514"/>
    <w:rsid w:val="005930B2"/>
    <w:rsid w:val="005C11D7"/>
    <w:rsid w:val="005C7E58"/>
    <w:rsid w:val="005F4985"/>
    <w:rsid w:val="0062217C"/>
    <w:rsid w:val="006F68E2"/>
    <w:rsid w:val="007144BA"/>
    <w:rsid w:val="00762583"/>
    <w:rsid w:val="00771A07"/>
    <w:rsid w:val="00776C09"/>
    <w:rsid w:val="0079138E"/>
    <w:rsid w:val="007D452B"/>
    <w:rsid w:val="008048FE"/>
    <w:rsid w:val="00810AB0"/>
    <w:rsid w:val="00811F97"/>
    <w:rsid w:val="008F5E02"/>
    <w:rsid w:val="009222FE"/>
    <w:rsid w:val="009422B2"/>
    <w:rsid w:val="00995262"/>
    <w:rsid w:val="009D55FF"/>
    <w:rsid w:val="00A65C17"/>
    <w:rsid w:val="00A94FFC"/>
    <w:rsid w:val="00AF5721"/>
    <w:rsid w:val="00B05CEA"/>
    <w:rsid w:val="00B24469"/>
    <w:rsid w:val="00B92A7D"/>
    <w:rsid w:val="00B97335"/>
    <w:rsid w:val="00BF0907"/>
    <w:rsid w:val="00C361DB"/>
    <w:rsid w:val="00C44E0C"/>
    <w:rsid w:val="00CB76FB"/>
    <w:rsid w:val="00D90DCE"/>
    <w:rsid w:val="00D95528"/>
    <w:rsid w:val="00DC5D10"/>
    <w:rsid w:val="00DE3EB8"/>
    <w:rsid w:val="00E24FBE"/>
    <w:rsid w:val="00E362AB"/>
    <w:rsid w:val="00E41F3A"/>
    <w:rsid w:val="00E91E83"/>
    <w:rsid w:val="00E96A82"/>
    <w:rsid w:val="00EB1C9C"/>
    <w:rsid w:val="00EE476E"/>
    <w:rsid w:val="00F14B4B"/>
    <w:rsid w:val="00F20128"/>
    <w:rsid w:val="00F869B6"/>
    <w:rsid w:val="00F96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74CAB"/>
  <w15:chartTrackingRefBased/>
  <w15:docId w15:val="{1FB05122-25B1-40F4-87A2-F9831D00B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7A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60C1"/>
    <w:pPr>
      <w:ind w:left="720"/>
      <w:contextualSpacing/>
    </w:pPr>
  </w:style>
  <w:style w:type="paragraph" w:styleId="FootnoteText">
    <w:name w:val="footnote text"/>
    <w:basedOn w:val="Normal"/>
    <w:link w:val="FootnoteTextChar"/>
    <w:uiPriority w:val="99"/>
    <w:semiHidden/>
    <w:unhideWhenUsed/>
    <w:rsid w:val="006F68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68E2"/>
    <w:rPr>
      <w:sz w:val="20"/>
      <w:szCs w:val="20"/>
    </w:rPr>
  </w:style>
  <w:style w:type="character" w:styleId="FootnoteReference">
    <w:name w:val="footnote reference"/>
    <w:basedOn w:val="DefaultParagraphFont"/>
    <w:uiPriority w:val="99"/>
    <w:semiHidden/>
    <w:unhideWhenUsed/>
    <w:rsid w:val="006F68E2"/>
    <w:rPr>
      <w:vertAlign w:val="superscript"/>
    </w:rPr>
  </w:style>
  <w:style w:type="character" w:styleId="Hyperlink">
    <w:name w:val="Hyperlink"/>
    <w:basedOn w:val="DefaultParagraphFont"/>
    <w:uiPriority w:val="99"/>
    <w:unhideWhenUsed/>
    <w:rsid w:val="006F68E2"/>
    <w:rPr>
      <w:color w:val="0563C1" w:themeColor="hyperlink"/>
      <w:u w:val="single"/>
    </w:rPr>
  </w:style>
  <w:style w:type="character" w:styleId="CommentReference">
    <w:name w:val="annotation reference"/>
    <w:basedOn w:val="DefaultParagraphFont"/>
    <w:uiPriority w:val="99"/>
    <w:semiHidden/>
    <w:unhideWhenUsed/>
    <w:rsid w:val="001C64BA"/>
    <w:rPr>
      <w:sz w:val="16"/>
      <w:szCs w:val="16"/>
    </w:rPr>
  </w:style>
  <w:style w:type="paragraph" w:styleId="CommentText">
    <w:name w:val="annotation text"/>
    <w:basedOn w:val="Normal"/>
    <w:link w:val="CommentTextChar"/>
    <w:uiPriority w:val="99"/>
    <w:semiHidden/>
    <w:unhideWhenUsed/>
    <w:rsid w:val="001C64BA"/>
    <w:pPr>
      <w:spacing w:line="240" w:lineRule="auto"/>
    </w:pPr>
    <w:rPr>
      <w:sz w:val="20"/>
      <w:szCs w:val="20"/>
    </w:rPr>
  </w:style>
  <w:style w:type="character" w:customStyle="1" w:styleId="CommentTextChar">
    <w:name w:val="Comment Text Char"/>
    <w:basedOn w:val="DefaultParagraphFont"/>
    <w:link w:val="CommentText"/>
    <w:uiPriority w:val="99"/>
    <w:semiHidden/>
    <w:rsid w:val="001C64BA"/>
    <w:rPr>
      <w:sz w:val="20"/>
      <w:szCs w:val="20"/>
    </w:rPr>
  </w:style>
  <w:style w:type="paragraph" w:styleId="CommentSubject">
    <w:name w:val="annotation subject"/>
    <w:basedOn w:val="CommentText"/>
    <w:next w:val="CommentText"/>
    <w:link w:val="CommentSubjectChar"/>
    <w:uiPriority w:val="99"/>
    <w:semiHidden/>
    <w:unhideWhenUsed/>
    <w:rsid w:val="001C64BA"/>
    <w:rPr>
      <w:b/>
      <w:bCs/>
    </w:rPr>
  </w:style>
  <w:style w:type="character" w:customStyle="1" w:styleId="CommentSubjectChar">
    <w:name w:val="Comment Subject Char"/>
    <w:basedOn w:val="CommentTextChar"/>
    <w:link w:val="CommentSubject"/>
    <w:uiPriority w:val="99"/>
    <w:semiHidden/>
    <w:rsid w:val="001C64BA"/>
    <w:rPr>
      <w:b/>
      <w:bCs/>
      <w:sz w:val="20"/>
      <w:szCs w:val="20"/>
    </w:rPr>
  </w:style>
  <w:style w:type="paragraph" w:styleId="BalloonText">
    <w:name w:val="Balloon Text"/>
    <w:basedOn w:val="Normal"/>
    <w:link w:val="BalloonTextChar"/>
    <w:uiPriority w:val="99"/>
    <w:semiHidden/>
    <w:unhideWhenUsed/>
    <w:rsid w:val="001C6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64BA"/>
    <w:rPr>
      <w:rFonts w:ascii="Segoe UI" w:hAnsi="Segoe UI" w:cs="Segoe UI"/>
      <w:sz w:val="18"/>
      <w:szCs w:val="18"/>
    </w:rPr>
  </w:style>
  <w:style w:type="paragraph" w:styleId="Header">
    <w:name w:val="header"/>
    <w:basedOn w:val="Normal"/>
    <w:link w:val="HeaderChar"/>
    <w:uiPriority w:val="99"/>
    <w:unhideWhenUsed/>
    <w:rsid w:val="00E36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2AB"/>
  </w:style>
  <w:style w:type="paragraph" w:styleId="Footer">
    <w:name w:val="footer"/>
    <w:basedOn w:val="Normal"/>
    <w:link w:val="FooterChar"/>
    <w:uiPriority w:val="99"/>
    <w:unhideWhenUsed/>
    <w:rsid w:val="00E362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2AB"/>
  </w:style>
  <w:style w:type="character" w:styleId="UnresolvedMention">
    <w:name w:val="Unresolved Mention"/>
    <w:basedOn w:val="DefaultParagraphFont"/>
    <w:uiPriority w:val="99"/>
    <w:semiHidden/>
    <w:unhideWhenUsed/>
    <w:rsid w:val="00A94FFC"/>
    <w:rPr>
      <w:color w:val="605E5C"/>
      <w:shd w:val="clear" w:color="auto" w:fill="E1DFDD"/>
    </w:rPr>
  </w:style>
  <w:style w:type="paragraph" w:styleId="Revision">
    <w:name w:val="Revision"/>
    <w:hidden/>
    <w:uiPriority w:val="99"/>
    <w:semiHidden/>
    <w:rsid w:val="00B92A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cationabroad@durhamcollege.ca" TargetMode="External"/><Relationship Id="rId3" Type="http://schemas.openxmlformats.org/officeDocument/2006/relationships/settings" Target="settings.xml"/><Relationship Id="rId7" Type="http://schemas.openxmlformats.org/officeDocument/2006/relationships/hyperlink" Target="mailto:educationabroad@durhamcollege.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afleur</dc:creator>
  <cp:keywords/>
  <dc:description/>
  <cp:lastModifiedBy>Phuong anh Pham</cp:lastModifiedBy>
  <cp:revision>7</cp:revision>
  <cp:lastPrinted>2019-01-02T14:33:00Z</cp:lastPrinted>
  <dcterms:created xsi:type="dcterms:W3CDTF">2021-11-18T16:12:00Z</dcterms:created>
  <dcterms:modified xsi:type="dcterms:W3CDTF">2021-11-30T03:58:00Z</dcterms:modified>
</cp:coreProperties>
</file>